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2259C" w:rsidP="006046F8">
            <w:pPr>
              <w:jc w:val="both"/>
              <w:rPr>
                <w:rFonts w:ascii="Cambria" w:hAnsi="Cambria"/>
                <w:color w:val="000000"/>
              </w:rPr>
            </w:pPr>
            <w:r>
              <w:rPr>
                <w:rFonts w:ascii="Cambria" w:hAnsi="Cambria"/>
                <w:color w:val="000000"/>
              </w:rPr>
              <w:t>Team leader</w:t>
            </w:r>
            <w:r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amber,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Pr="0016101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t>Table #: Product Backlog</w:t>
      </w:r>
    </w:p>
    <w:p w:rsidR="002E2242" w:rsidRDefault="002E2242" w:rsidP="002E2242">
      <w:pPr>
        <w:pStyle w:val="Heading3"/>
      </w:pPr>
      <w:r w:rsidRPr="002E2242">
        <w:lastRenderedPageBreak/>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r w:rsidR="004D5EB2" w:rsidRPr="008913F4">
              <w:rPr>
                <w:rFonts w:ascii="Cambria" w:eastAsia="Times New Roman" w:hAnsi="Cambria" w:cs="Arial"/>
                <w:color w:val="000000"/>
                <w:lang w:eastAsia="vi-VN"/>
              </w:rPr>
              <w:t> </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784978"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Guest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490624" w:rsidP="009B2F20">
      <w:r w:rsidRPr="00490624">
        <w:rPr>
          <w:noProof/>
        </w:rPr>
        <w:drawing>
          <wp:inline distT="0" distB="0" distL="0" distR="0">
            <wp:extent cx="5577840" cy="2665879"/>
            <wp:effectExtent l="0" t="0" r="3810" b="1270"/>
            <wp:docPr id="18" name="Picture 18"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665879"/>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90624" w:rsidP="00492AC7">
      <w:r>
        <w:rPr>
          <w:noProof/>
        </w:rPr>
        <w:drawing>
          <wp:inline distT="0" distB="0" distL="0" distR="0" wp14:anchorId="02278157" wp14:editId="3B815963">
            <wp:extent cx="5577840" cy="27889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788920"/>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4A7862" w:rsidP="00492AC7">
      <w:r>
        <w:rPr>
          <w:noProof/>
        </w:rPr>
        <w:drawing>
          <wp:inline distT="0" distB="0" distL="0" distR="0" wp14:anchorId="325CB799" wp14:editId="08820815">
            <wp:extent cx="5577840" cy="2588895"/>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588895"/>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1</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dd New Person</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t>Actor:</w:t>
            </w:r>
          </w:p>
          <w:p w:rsidR="009A162F" w:rsidRDefault="009A162F" w:rsidP="009A162F">
            <w:pPr>
              <w:pStyle w:val="Standard"/>
              <w:numPr>
                <w:ilvl w:val="0"/>
                <w:numId w:val="42"/>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add new person into a selected person group.</w:t>
            </w:r>
          </w:p>
          <w:p w:rsidR="009A162F" w:rsidRDefault="009A162F" w:rsidP="00784978">
            <w:pPr>
              <w:pStyle w:val="Standard"/>
              <w:rPr>
                <w:rFonts w:ascii="Cambria" w:hAnsi="Cambria"/>
              </w:rPr>
            </w:pPr>
            <w:r>
              <w:rPr>
                <w:rFonts w:ascii="Cambria" w:hAnsi="Cambria"/>
                <w:b/>
                <w:szCs w:val="22"/>
              </w:rPr>
              <w:lastRenderedPageBreak/>
              <w:t>Goal:</w:t>
            </w:r>
          </w:p>
          <w:p w:rsidR="009A162F" w:rsidRDefault="009A162F" w:rsidP="009A162F">
            <w:pPr>
              <w:pStyle w:val="Standard"/>
              <w:numPr>
                <w:ilvl w:val="0"/>
                <w:numId w:val="39"/>
              </w:numPr>
              <w:spacing w:after="160"/>
              <w:rPr>
                <w:rFonts w:ascii="Cambria" w:hAnsi="Cambria"/>
              </w:rPr>
            </w:pPr>
            <w:r>
              <w:rPr>
                <w:rFonts w:ascii="Cambria" w:hAnsi="Cambria"/>
                <w:szCs w:val="22"/>
              </w:rPr>
              <w:t>This function helps a user to add a new Person to a selected person group with name and descriptions.</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add new person .</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New person has been added to the system. Show success message: “Tạo người mới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Tạo người mới thất bại”.</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 Create new Person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9A162F" w:rsidRDefault="009A162F" w:rsidP="009A162F">
                  <w:pPr>
                    <w:pStyle w:val="Standard"/>
                    <w:numPr>
                      <w:ilvl w:val="0"/>
                      <w:numId w:val="43"/>
                    </w:numPr>
                    <w:spacing w:after="160"/>
                    <w:rPr>
                      <w:rFonts w:ascii="Cambria" w:eastAsia="SimSun" w:hAnsi="Cambria" w:cs="Times New Roman"/>
                      <w:sz w:val="20"/>
                      <w:szCs w:val="20"/>
                    </w:rPr>
                  </w:pPr>
                  <w:r>
                    <w:rPr>
                      <w:rFonts w:ascii="Cambria" w:eastAsia="SimSun" w:hAnsi="Cambria" w:cs="Times New Roman"/>
                      <w:sz w:val="20"/>
                      <w:szCs w:val="20"/>
                    </w:rPr>
                    <w:t>personGroupId: User-provided personGroupId as a string. The valid characters include numbers, English letters in lower case, '-' and '_'. The maximum length of the personGroupId is 64.</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Name: Person display name. The maximum length is 128.</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userData (optional): User-provided data attached to the person. The size limit is 16KB.</w:t>
                  </w:r>
                </w:p>
                <w:p w:rsidR="009A162F" w:rsidRDefault="009A162F" w:rsidP="009A162F">
                  <w:pPr>
                    <w:pStyle w:val="Standard"/>
                    <w:numPr>
                      <w:ilvl w:val="0"/>
                      <w:numId w:val="40"/>
                    </w:numPr>
                    <w:spacing w:after="160"/>
                    <w:rPr>
                      <w:rFonts w:ascii="Cambria" w:hAnsi="Cambria"/>
                      <w:sz w:val="20"/>
                    </w:rPr>
                  </w:pPr>
                  <w:r>
                    <w:rPr>
                      <w:rFonts w:ascii="Cambria" w:eastAsia="SimSun" w:hAnsi="Cambria" w:cs="Times New Roman"/>
                      <w:sz w:val="20"/>
                      <w:szCs w:val="20"/>
                    </w:rPr>
                    <w:t>ImageUrl (optional): User-provided list of images of the new person.</w:t>
                  </w:r>
                  <w:r>
                    <w:rPr>
                      <w:rFonts w:ascii="Cambria" w:hAnsi="Cambria"/>
                      <w:color w:val="000000"/>
                      <w:sz w:val="20"/>
                      <w:szCs w:val="20"/>
                    </w:rPr>
                    <w:t>Valid image size is from 1KB to 4MB. Only one face is allowed per image. Maximum amount is 3 images.</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create new Person.</w:t>
                  </w:r>
                </w:p>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formation.</w:t>
                  </w: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Exception 1, 2, 3, 4, 5, 6, 7]</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4</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ystem adds new Person to selected Person Group and shows success message: “Tạo người mới thành công”.</w:t>
                  </w:r>
                </w:p>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Exception 8, 9, 10]</w:t>
                  </w:r>
                </w:p>
              </w:tc>
            </w:tr>
          </w:tbl>
          <w:p w:rsidR="009A162F" w:rsidRDefault="009A162F" w:rsidP="00784978">
            <w:pPr>
              <w:pStyle w:val="Standard"/>
              <w:rPr>
                <w:rFonts w:ascii="Cambria" w:hAnsi="Cambria"/>
              </w:rPr>
            </w:pPr>
            <w:r>
              <w:rPr>
                <w:rFonts w:ascii="Cambria" w:hAnsi="Cambria"/>
                <w:b/>
                <w:szCs w:val="22"/>
              </w:rPr>
              <w:t>Alternative Scenario:</w:t>
            </w:r>
          </w:p>
          <w:p w:rsidR="009A162F" w:rsidRDefault="009A162F" w:rsidP="00784978">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sets all required information fields.</w:t>
                  </w:r>
                </w:p>
              </w:tc>
            </w:tr>
          </w:tbl>
          <w:p w:rsidR="009A162F" w:rsidRDefault="009A162F" w:rsidP="00784978">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closes adding new Person Group form.</w:t>
                  </w:r>
                </w:p>
              </w:tc>
            </w:tr>
          </w:tbl>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personGroupId is empt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lastRenderedPageBreak/>
                    <w:t>System shows error message: “personGroupId không được bỏ trống”.</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Person group ID is invalid. Valid format should be a string composed by numbers, English letters in lower case, '-', '_', and no longer than 64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personGroupId tối đa 64 kí tự”.</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Person Group Id does not exis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Name is empty.</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Name không được bỏ trống”.</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Length of Name out of range 128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Name tối đa 128 kí tự”.</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7</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contains more than 1 person face.</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chứa nhiều hơn một khuôn mặt”</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8</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Tạo người mới thất bại”.</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9</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0</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Pr="00E869D5" w:rsidRDefault="00E869D5" w:rsidP="00784978">
            <w:pPr>
              <w:pStyle w:val="Standard"/>
              <w:rPr>
                <w:rFonts w:ascii="Cambria" w:hAnsi="Cambria"/>
                <w:color w:val="FF0000"/>
              </w:rPr>
            </w:pPr>
            <w:r w:rsidRPr="00E869D5">
              <w:rPr>
                <w:rFonts w:ascii="Cambria" w:hAnsi="Cambria"/>
                <w:color w:val="FF0000"/>
              </w:rPr>
              <w:t>#</w:t>
            </w:r>
            <w:r w:rsidR="00E61537" w:rsidRPr="00E869D5">
              <w:rPr>
                <w:rFonts w:ascii="Cambria" w:hAnsi="Cambria"/>
                <w:color w:val="FF0000"/>
              </w:rPr>
              <w:t>extend</w:t>
            </w:r>
            <w:r w:rsidR="00F6686A" w:rsidRPr="00E869D5">
              <w:rPr>
                <w:rFonts w:ascii="Cambria" w:hAnsi="Cambria"/>
                <w:color w:val="FF0000"/>
              </w:rPr>
              <w:t xml:space="preserve"> trainperson???</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4"/>
              </w:numPr>
              <w:rPr>
                <w:rFonts w:ascii="Cambria" w:hAnsi="Cambria"/>
              </w:rPr>
            </w:pPr>
            <w:r>
              <w:rPr>
                <w:rFonts w:ascii="Cambria" w:hAnsi="Cambria"/>
              </w:rPr>
              <w:t>System creates new person with provided Name and Descriptions and return a personId of new person. Returned personId and person information will be added to the database.</w:t>
            </w:r>
          </w:p>
          <w:p w:rsidR="009A162F" w:rsidRDefault="009A162F" w:rsidP="009A162F">
            <w:pPr>
              <w:pStyle w:val="Standard"/>
              <w:numPr>
                <w:ilvl w:val="0"/>
                <w:numId w:val="41"/>
              </w:numPr>
              <w:rPr>
                <w:rFonts w:ascii="Cambria" w:hAnsi="Cambria"/>
              </w:rPr>
            </w:pPr>
            <w:r>
              <w:rPr>
                <w:rFonts w:ascii="Cambria" w:hAnsi="Cambria"/>
              </w:rPr>
              <w:t>Selected images will all be compressed to reduce their size but still remain the resolution.</w:t>
            </w:r>
          </w:p>
          <w:p w:rsidR="009A162F" w:rsidRDefault="009A162F" w:rsidP="009A162F">
            <w:pPr>
              <w:pStyle w:val="Standard"/>
              <w:numPr>
                <w:ilvl w:val="0"/>
                <w:numId w:val="41"/>
              </w:numPr>
              <w:rPr>
                <w:rFonts w:ascii="Cambria" w:hAnsi="Cambria"/>
              </w:rPr>
            </w:pPr>
            <w:r>
              <w:rPr>
                <w:rFonts w:ascii="Cambria" w:hAnsi="Cambria"/>
              </w:rPr>
              <w:t>Compress images will be uploaded to Cloudinary Image Server and images URLs will be returned.</w:t>
            </w:r>
          </w:p>
          <w:p w:rsidR="009A162F" w:rsidRDefault="009A162F" w:rsidP="009A162F">
            <w:pPr>
              <w:pStyle w:val="Standard"/>
              <w:numPr>
                <w:ilvl w:val="0"/>
                <w:numId w:val="41"/>
              </w:numPr>
              <w:rPr>
                <w:rFonts w:ascii="Cambria" w:hAnsi="Cambria"/>
              </w:rPr>
            </w:pPr>
            <w:r>
              <w:rPr>
                <w:rFonts w:ascii="Cambria" w:hAnsi="Cambria"/>
              </w:rPr>
              <w:t>With each of the provided image URL, a face will be detected and system returns a faceId which will exist for 24 hours after the detection.</w:t>
            </w:r>
          </w:p>
          <w:p w:rsidR="009A162F" w:rsidRDefault="009A162F" w:rsidP="009A162F">
            <w:pPr>
              <w:pStyle w:val="Standard"/>
              <w:numPr>
                <w:ilvl w:val="0"/>
                <w:numId w:val="41"/>
              </w:numPr>
              <w:rPr>
                <w:rFonts w:ascii="Cambria" w:hAnsi="Cambria"/>
              </w:rPr>
            </w:pPr>
            <w:r>
              <w:rPr>
                <w:rFonts w:ascii="Cambria" w:hAnsi="Cambria"/>
              </w:rPr>
              <w:t>With each of the faceId, the system will create a persistedFaceId for the person. A person’s persistedFaceId will not expired.</w:t>
            </w:r>
          </w:p>
          <w:p w:rsidR="009A162F" w:rsidRDefault="009A162F" w:rsidP="009A162F">
            <w:pPr>
              <w:pStyle w:val="Standard"/>
              <w:numPr>
                <w:ilvl w:val="0"/>
                <w:numId w:val="41"/>
              </w:numPr>
              <w:rPr>
                <w:rFonts w:ascii="Cambria" w:hAnsi="Cambria"/>
              </w:rPr>
            </w:pPr>
            <w:r>
              <w:rPr>
                <w:rFonts w:ascii="Cambria" w:hAnsi="Cambria"/>
              </w:rPr>
              <w:t>The selected person group will have to be trained after successfully created a new person.</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lastRenderedPageBreak/>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2</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pload Images</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upload an captured image from device camera to the system.</w:t>
            </w:r>
          </w:p>
          <w:p w:rsidR="009A162F" w:rsidRDefault="009A162F" w:rsidP="00784978">
            <w:pPr>
              <w:pStyle w:val="Standard"/>
              <w:rPr>
                <w:rFonts w:ascii="Cambria" w:hAnsi="Cambria"/>
              </w:rPr>
            </w:pPr>
            <w:r>
              <w:rPr>
                <w:rFonts w:ascii="Cambria" w:hAnsi="Cambria"/>
                <w:b/>
                <w:szCs w:val="22"/>
              </w:rPr>
              <w:t>Goal:</w:t>
            </w:r>
          </w:p>
          <w:p w:rsidR="009A162F" w:rsidRDefault="009A162F" w:rsidP="009A162F">
            <w:pPr>
              <w:pStyle w:val="Standard"/>
              <w:numPr>
                <w:ilvl w:val="0"/>
                <w:numId w:val="39"/>
              </w:numPr>
              <w:spacing w:after="160"/>
              <w:rPr>
                <w:rFonts w:ascii="Cambria" w:hAnsi="Cambria"/>
              </w:rPr>
            </w:pPr>
            <w:r>
              <w:rPr>
                <w:rFonts w:ascii="Cambria" w:hAnsi="Cambria"/>
                <w:szCs w:val="22"/>
              </w:rPr>
              <w:t>System receives the captured image(s).</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capture image.</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ystem receives the captured image URL.</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No image URL is received by the system. Show error message.</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apture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color w:val="000000"/>
                      <w:sz w:val="20"/>
                      <w:szCs w:val="20"/>
                    </w:rPr>
                    <w:t>- System receives the file path of the captured image. [Exception 1]</w:t>
                  </w:r>
                </w:p>
                <w:p w:rsidR="009A162F" w:rsidRDefault="009A162F" w:rsidP="00784978">
                  <w:pPr>
                    <w:pStyle w:val="Standard"/>
                    <w:rPr>
                      <w:rFonts w:ascii="Cambria" w:hAnsi="Cambria"/>
                      <w:sz w:val="20"/>
                    </w:rPr>
                  </w:pPr>
                  <w:r>
                    <w:rPr>
                      <w:rFonts w:ascii="Cambria" w:hAnsi="Cambria"/>
                      <w:color w:val="000000"/>
                      <w:sz w:val="20"/>
                      <w:szCs w:val="20"/>
                    </w:rPr>
                    <w:t>- Send request to Cloudinary for upload the image.[Exception 2]</w:t>
                  </w:r>
                </w:p>
                <w:p w:rsidR="009A162F" w:rsidRDefault="009A162F" w:rsidP="00784978">
                  <w:pPr>
                    <w:pStyle w:val="Standard"/>
                    <w:rPr>
                      <w:rFonts w:ascii="Cambria" w:hAnsi="Cambria"/>
                      <w:sz w:val="20"/>
                    </w:rPr>
                  </w:pPr>
                  <w:r>
                    <w:rPr>
                      <w:rFonts w:ascii="Cambria" w:hAnsi="Cambria"/>
                      <w:color w:val="000000"/>
                      <w:sz w:val="20"/>
                      <w:szCs w:val="20"/>
                    </w:rPr>
                    <w:t>- Receives return image URL.</w:t>
                  </w:r>
                </w:p>
                <w:p w:rsidR="009A162F" w:rsidRDefault="009A162F" w:rsidP="00784978">
                  <w:pPr>
                    <w:pStyle w:val="Standard"/>
                    <w:rPr>
                      <w:rFonts w:ascii="Cambria" w:hAnsi="Cambria"/>
                      <w:sz w:val="20"/>
                    </w:rPr>
                  </w:pPr>
                  <w:r>
                    <w:rPr>
                      <w:rFonts w:ascii="Cambria" w:hAnsi="Cambria"/>
                      <w:color w:val="000000"/>
                      <w:sz w:val="20"/>
                      <w:szCs w:val="20"/>
                    </w:rPr>
                    <w:t>- Continue detecting process.[Alternative 1]</w:t>
                  </w:r>
                </w:p>
                <w:p w:rsidR="009A162F" w:rsidRDefault="009A162F" w:rsidP="00784978">
                  <w:pPr>
                    <w:pStyle w:val="Standard"/>
                    <w:rPr>
                      <w:rFonts w:ascii="Cambria" w:hAnsi="Cambria"/>
                      <w:sz w:val="20"/>
                    </w:rPr>
                  </w:pPr>
                </w:p>
                <w:p w:rsidR="009A162F" w:rsidRDefault="009A162F" w:rsidP="00784978">
                  <w:pPr>
                    <w:pStyle w:val="Standard"/>
                    <w:rPr>
                      <w:rFonts w:ascii="Cambria" w:hAnsi="Cambria"/>
                      <w:sz w:val="20"/>
                    </w:rPr>
                  </w:pPr>
                </w:p>
              </w:tc>
            </w:tr>
          </w:tbl>
          <w:p w:rsidR="009A162F" w:rsidRDefault="009A162F" w:rsidP="00784978">
            <w:pPr>
              <w:pStyle w:val="Standard"/>
              <w:rPr>
                <w:rFonts w:ascii="Cambria" w:hAnsi="Cambria"/>
              </w:rPr>
            </w:pPr>
            <w:r>
              <w:rPr>
                <w:rFonts w:ascii="Cambria" w:hAnsi="Cambria"/>
                <w:b/>
                <w:szCs w:val="22"/>
              </w:rPr>
              <w:lastRenderedPageBreak/>
              <w:t>Alternative Scenario:</w:t>
            </w:r>
          </w:p>
          <w:p w:rsidR="009A162F" w:rsidRDefault="009A162F" w:rsidP="00784978">
            <w:pPr>
              <w:pStyle w:val="Standard"/>
              <w:rPr>
                <w:rFonts w:ascii="Cambria" w:hAnsi="Cambria"/>
              </w:rPr>
            </w:pPr>
            <w:r>
              <w:rPr>
                <w:rFonts w:ascii="Cambria" w:hAnsi="Cambria"/>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ceives no image URL, return error message. Waiting for next command from user.</w:t>
                  </w:r>
                </w:p>
              </w:tc>
            </w:tr>
          </w:tbl>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Path not fou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Chụp ảnh thất bại”.</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No Internet connection / request denied by Cloudinar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Upload hình ảnh không thành công”.</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Captured image will be compressed to reduce the size but still remain the resolution.</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3</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Train Person</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rPr>
          <w:trHeight w:val="4413"/>
        </w:trPr>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lastRenderedPageBreak/>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train a person group after create a new person or update a person face/information.</w:t>
            </w:r>
            <w:r w:rsidR="00FD2D0B">
              <w:rPr>
                <w:rFonts w:ascii="Cambria" w:hAnsi="Cambria"/>
                <w:szCs w:val="22"/>
              </w:rPr>
              <w:t>(</w:t>
            </w:r>
            <w:r w:rsidR="00E5746C">
              <w:rPr>
                <w:rFonts w:ascii="Cambria" w:hAnsi="Cambria"/>
                <w:color w:val="FF0000"/>
                <w:szCs w:val="22"/>
              </w:rPr>
              <w:t>#</w:t>
            </w:r>
            <w:r w:rsidR="0026078B">
              <w:rPr>
                <w:rFonts w:ascii="Cambria" w:hAnsi="Cambria"/>
                <w:color w:val="FF0000"/>
                <w:szCs w:val="22"/>
              </w:rPr>
              <w:t>usecase</w:t>
            </w:r>
            <w:r w:rsidR="00FD2D0B" w:rsidRPr="00FD2D0B">
              <w:rPr>
                <w:rFonts w:ascii="Cambria" w:hAnsi="Cambria"/>
                <w:color w:val="FF0000"/>
                <w:szCs w:val="22"/>
              </w:rPr>
              <w:t xml:space="preserve"> nay la hanh dong them nhieu face vo 1 person de cai thien chat luong detect</w:t>
            </w:r>
            <w:r w:rsidR="00FD2D0B">
              <w:rPr>
                <w:rFonts w:ascii="Cambria" w:hAnsi="Cambria"/>
                <w:szCs w:val="22"/>
              </w:rPr>
              <w:t>)</w:t>
            </w:r>
          </w:p>
          <w:p w:rsidR="009A162F" w:rsidRDefault="009A162F" w:rsidP="00784978">
            <w:pPr>
              <w:pStyle w:val="Standard"/>
              <w:rPr>
                <w:rFonts w:ascii="Cambria" w:hAnsi="Cambria"/>
              </w:rPr>
            </w:pPr>
            <w:r>
              <w:rPr>
                <w:rFonts w:ascii="Cambria" w:hAnsi="Cambria"/>
                <w:b/>
                <w:szCs w:val="22"/>
              </w:rPr>
              <w:t>Goal:</w:t>
            </w:r>
          </w:p>
          <w:p w:rsidR="009A162F" w:rsidRPr="009E443E" w:rsidRDefault="009A162F" w:rsidP="009A162F">
            <w:pPr>
              <w:pStyle w:val="Standard"/>
              <w:numPr>
                <w:ilvl w:val="0"/>
                <w:numId w:val="39"/>
              </w:numPr>
              <w:spacing w:after="160"/>
              <w:rPr>
                <w:rFonts w:ascii="Cambria" w:hAnsi="Cambria"/>
                <w:color w:val="FF0000"/>
              </w:rPr>
            </w:pPr>
            <w:r>
              <w:rPr>
                <w:rFonts w:ascii="Cambria" w:hAnsi="Cambria"/>
                <w:szCs w:val="22"/>
              </w:rPr>
              <w:t>The selected person group is trained.</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After created a new person or updated a person’s face, information.</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9A162F">
            <w:pPr>
              <w:pStyle w:val="Standard"/>
              <w:numPr>
                <w:ilvl w:val="0"/>
                <w:numId w:val="39"/>
              </w:numPr>
              <w:spacing w:after="160"/>
              <w:rPr>
                <w:rFonts w:ascii="Cambria" w:hAnsi="Cambria"/>
              </w:rPr>
            </w:pPr>
            <w:r>
              <w:rPr>
                <w:rFonts w:ascii="Cambria" w:hAnsi="Cambria"/>
                <w:szCs w:val="22"/>
              </w:rPr>
              <w:t>The selected person group is not in a training process.</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how message: “Train person group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message: “Train person group thất bại”.</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 Train Person command is se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p>
                <w:p w:rsidR="009A162F" w:rsidRDefault="009A162F" w:rsidP="00784978">
                  <w:pPr>
                    <w:pStyle w:val="Standard"/>
                    <w:rPr>
                      <w:rFonts w:ascii="Cambria" w:hAnsi="Cambria"/>
                      <w:sz w:val="20"/>
                    </w:rPr>
                  </w:pPr>
                  <w:r>
                    <w:rPr>
                      <w:rFonts w:ascii="Cambria" w:hAnsi="Cambria"/>
                      <w:color w:val="000000"/>
                      <w:sz w:val="20"/>
                      <w:szCs w:val="20"/>
                    </w:rPr>
                    <w:t>System requires information from user:</w:t>
                  </w:r>
                </w:p>
                <w:p w:rsidR="009A162F" w:rsidRDefault="009A162F" w:rsidP="00784978">
                  <w:pPr>
                    <w:pStyle w:val="Standard"/>
                  </w:pPr>
                  <w:r>
                    <w:rPr>
                      <w:rFonts w:ascii="Cambria" w:hAnsi="Cambria"/>
                      <w:color w:val="000000"/>
                      <w:sz w:val="20"/>
                      <w:szCs w:val="20"/>
                    </w:rPr>
                    <w:t xml:space="preserve">- personGroupId: Target person group to be trained. </w:t>
                  </w:r>
                  <w:r>
                    <w:rPr>
                      <w:rFonts w:ascii="Cambria" w:eastAsia="SimSun" w:hAnsi="Cambria" w:cs="Times New Roman"/>
                      <w:color w:val="000000"/>
                      <w:sz w:val="20"/>
                      <w:szCs w:val="20"/>
                    </w:rPr>
                    <w:t>The valid characters include numbers, English letters in lower case, '-' and '_'. The maximum length of the personGroupId is 64.</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User input required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User sends train person comman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sz w:val="20"/>
                    </w:rPr>
                    <w:t>System validates input information [Exception 1, 2]</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sz w:val="20"/>
                    </w:rPr>
                    <w:t>System train the selected person group and show message when training process is completed: “Quá trình training đã hoàn tất” [Exception 3, 4, 5]</w:t>
                  </w:r>
                </w:p>
              </w:tc>
            </w:tr>
          </w:tbl>
          <w:p w:rsidR="009A162F" w:rsidRDefault="009A162F" w:rsidP="00784978">
            <w:pPr>
              <w:pStyle w:val="Standard"/>
              <w:rPr>
                <w:rFonts w:ascii="Cambria" w:hAnsi="Cambria"/>
              </w:rPr>
            </w:pPr>
            <w:r>
              <w:rPr>
                <w:rFonts w:ascii="Cambria" w:hAnsi="Cambria"/>
                <w:b/>
                <w:szCs w:val="22"/>
              </w:rPr>
              <w:t>Alternative Scenario:</w:t>
            </w:r>
          </w:p>
          <w:p w:rsidR="009A162F" w:rsidRDefault="009A162F" w:rsidP="00784978">
            <w:pPr>
              <w:pStyle w:val="Standard"/>
              <w:rPr>
                <w:rFonts w:ascii="Cambria" w:hAnsi="Cambria"/>
              </w:rPr>
            </w:pPr>
            <w:r>
              <w:rPr>
                <w:rFonts w:ascii="Cambria" w:hAnsi="Cambria"/>
                <w:i/>
                <w:szCs w:val="22"/>
              </w:rPr>
              <w:t>N/a</w:t>
            </w:r>
          </w:p>
          <w:p w:rsidR="009A162F" w:rsidRDefault="009A162F" w:rsidP="00784978">
            <w:pPr>
              <w:pStyle w:val="Standard"/>
              <w:rPr>
                <w:rFonts w:ascii="Cambria" w:hAnsi="Cambria"/>
              </w:rPr>
            </w:pPr>
          </w:p>
          <w:p w:rsidR="009A162F" w:rsidRDefault="009A162F" w:rsidP="00784978">
            <w:pPr>
              <w:pStyle w:val="Standard"/>
              <w:rPr>
                <w:rFonts w:ascii="Cambria" w:hAnsi="Cambria"/>
              </w:rPr>
            </w:pPr>
          </w:p>
          <w:p w:rsidR="009A162F" w:rsidRDefault="009A162F" w:rsidP="00784978">
            <w:pPr>
              <w:pStyle w:val="Standard"/>
              <w:rPr>
                <w:rFonts w:ascii="Cambria" w:hAnsi="Cambria"/>
              </w:rPr>
            </w:pPr>
          </w:p>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PersonGroupId is exceeded the limit, invali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PersonGroupId không hợp lệ”.</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PersonGroupId is not exist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elected person group is in a training process</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hiện đang trong quá trình training”</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5</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Training process must be completed before continuing any action on the selected person group.</w:t>
            </w:r>
          </w:p>
          <w:p w:rsidR="009A162F" w:rsidRDefault="009A162F" w:rsidP="009A162F">
            <w:pPr>
              <w:pStyle w:val="Standard"/>
              <w:numPr>
                <w:ilvl w:val="0"/>
                <w:numId w:val="41"/>
              </w:numPr>
              <w:rPr>
                <w:rFonts w:ascii="Cambria" w:hAnsi="Cambria"/>
              </w:rPr>
            </w:pPr>
            <w:r>
              <w:rPr>
                <w:rFonts w:ascii="Cambria" w:hAnsi="Cambria"/>
              </w:rPr>
              <w:t>If training process is fail, a dialog must be shown to ask user for re-run the training process.</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lt;User&gt; Detect Image (UC_US04)</w:t>
      </w:r>
    </w:p>
    <w:p w:rsidR="00490624" w:rsidRPr="00E5746C" w:rsidRDefault="00E5746C" w:rsidP="00490624">
      <w:pPr>
        <w:rPr>
          <w:color w:val="FF0000"/>
        </w:rPr>
      </w:pPr>
      <w:r w:rsidRPr="00E5746C">
        <w:rPr>
          <w:noProof/>
          <w:color w:val="FF0000"/>
        </w:rPr>
        <w:t>#Cai usecase nay la ab</w:t>
      </w:r>
      <w:r w:rsidR="00784978">
        <w:rPr>
          <w:noProof/>
          <w:color w:val="FF0000"/>
        </w:rPr>
        <w:t>s</w:t>
      </w:r>
      <w:r w:rsidRPr="00E5746C">
        <w:rPr>
          <w:noProof/>
          <w:color w:val="FF0000"/>
        </w:rPr>
        <w:t xml:space="preserve">tract </w:t>
      </w:r>
    </w:p>
    <w:p w:rsidR="00490624" w:rsidRDefault="00490624" w:rsidP="00490624">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Detect Imag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490624"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 UC_US04</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Detect Image</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490624"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490624" w:rsidRDefault="00490624" w:rsidP="00784978">
            <w:pPr>
              <w:pStyle w:val="Standard"/>
              <w:rPr>
                <w:rFonts w:ascii="Cambria" w:hAnsi="Cambria"/>
              </w:rPr>
            </w:pPr>
            <w:r>
              <w:rPr>
                <w:rFonts w:ascii="Cambria" w:hAnsi="Cambria"/>
                <w:b/>
                <w:szCs w:val="22"/>
              </w:rPr>
              <w:t>Actor:</w:t>
            </w:r>
          </w:p>
          <w:p w:rsidR="00490624" w:rsidRDefault="00490624" w:rsidP="00490624">
            <w:pPr>
              <w:pStyle w:val="Standard"/>
              <w:numPr>
                <w:ilvl w:val="0"/>
                <w:numId w:val="39"/>
              </w:numPr>
              <w:spacing w:after="160"/>
              <w:rPr>
                <w:rFonts w:ascii="Cambria" w:hAnsi="Cambria"/>
              </w:rPr>
            </w:pPr>
            <w:r>
              <w:rPr>
                <w:rFonts w:ascii="Cambria" w:hAnsi="Cambria"/>
                <w:szCs w:val="22"/>
              </w:rPr>
              <w:t>User</w:t>
            </w:r>
          </w:p>
          <w:p w:rsidR="00490624" w:rsidRDefault="00490624" w:rsidP="00784978">
            <w:pPr>
              <w:pStyle w:val="Standard"/>
              <w:rPr>
                <w:rFonts w:ascii="Cambria" w:hAnsi="Cambria"/>
              </w:rPr>
            </w:pPr>
            <w:r>
              <w:rPr>
                <w:rFonts w:ascii="Cambria" w:hAnsi="Cambria"/>
                <w:b/>
                <w:szCs w:val="22"/>
              </w:rPr>
              <w:t>Summary:</w:t>
            </w:r>
          </w:p>
          <w:p w:rsidR="00490624" w:rsidRDefault="00490624" w:rsidP="00490624">
            <w:pPr>
              <w:pStyle w:val="Standard"/>
              <w:numPr>
                <w:ilvl w:val="0"/>
                <w:numId w:val="39"/>
              </w:numPr>
              <w:spacing w:after="160"/>
              <w:rPr>
                <w:rFonts w:ascii="Cambria" w:hAnsi="Cambria"/>
              </w:rPr>
            </w:pPr>
            <w:r>
              <w:rPr>
                <w:rFonts w:ascii="Cambria" w:hAnsi="Cambria"/>
                <w:szCs w:val="22"/>
              </w:rPr>
              <w:t>This use case allows user to know what is inside of an image. A captured image can be described as who is in it, what is in it.</w:t>
            </w:r>
          </w:p>
          <w:p w:rsidR="00490624" w:rsidRDefault="00490624" w:rsidP="00784978">
            <w:pPr>
              <w:pStyle w:val="Standard"/>
              <w:rPr>
                <w:rFonts w:ascii="Cambria" w:hAnsi="Cambria"/>
              </w:rPr>
            </w:pPr>
            <w:r>
              <w:rPr>
                <w:rFonts w:ascii="Cambria" w:hAnsi="Cambria"/>
                <w:b/>
                <w:szCs w:val="22"/>
              </w:rPr>
              <w:t>Goal:</w:t>
            </w:r>
          </w:p>
          <w:p w:rsidR="00490624" w:rsidRDefault="00490624" w:rsidP="00490624">
            <w:pPr>
              <w:pStyle w:val="Standard"/>
              <w:numPr>
                <w:ilvl w:val="0"/>
                <w:numId w:val="39"/>
              </w:numPr>
              <w:spacing w:after="160"/>
              <w:rPr>
                <w:rFonts w:ascii="Cambria" w:hAnsi="Cambria"/>
              </w:rPr>
            </w:pPr>
            <w:r>
              <w:rPr>
                <w:rFonts w:ascii="Cambria" w:hAnsi="Cambria"/>
                <w:szCs w:val="22"/>
              </w:rPr>
              <w:t>User knows what / who is in an image.</w:t>
            </w:r>
          </w:p>
          <w:p w:rsidR="00490624" w:rsidRDefault="00490624" w:rsidP="00784978">
            <w:pPr>
              <w:pStyle w:val="Standard"/>
              <w:rPr>
                <w:rFonts w:ascii="Cambria" w:hAnsi="Cambria"/>
              </w:rPr>
            </w:pPr>
            <w:r>
              <w:rPr>
                <w:rFonts w:ascii="Cambria" w:hAnsi="Cambria"/>
                <w:b/>
                <w:szCs w:val="22"/>
              </w:rPr>
              <w:t>Triggers:</w:t>
            </w:r>
          </w:p>
          <w:p w:rsidR="00490624" w:rsidRDefault="00490624" w:rsidP="00490624">
            <w:pPr>
              <w:pStyle w:val="Standard"/>
              <w:numPr>
                <w:ilvl w:val="0"/>
                <w:numId w:val="39"/>
              </w:numPr>
              <w:spacing w:after="160"/>
              <w:rPr>
                <w:rFonts w:ascii="Cambria" w:hAnsi="Cambria"/>
              </w:rPr>
            </w:pPr>
            <w:r>
              <w:rPr>
                <w:rFonts w:ascii="Cambria" w:hAnsi="Cambria"/>
                <w:szCs w:val="22"/>
              </w:rPr>
              <w:t>User sends command to detect an image.</w:t>
            </w:r>
          </w:p>
          <w:p w:rsidR="00490624" w:rsidRDefault="00490624" w:rsidP="00784978">
            <w:pPr>
              <w:pStyle w:val="Standard"/>
              <w:rPr>
                <w:rFonts w:ascii="Cambria" w:hAnsi="Cambria"/>
              </w:rPr>
            </w:pPr>
            <w:r>
              <w:rPr>
                <w:rFonts w:ascii="Cambria" w:hAnsi="Cambria"/>
                <w:b/>
                <w:szCs w:val="22"/>
              </w:rPr>
              <w:t>Preconditions:</w:t>
            </w:r>
          </w:p>
          <w:p w:rsidR="00490624" w:rsidRDefault="00490624" w:rsidP="00490624">
            <w:pPr>
              <w:pStyle w:val="Standard"/>
              <w:numPr>
                <w:ilvl w:val="0"/>
                <w:numId w:val="39"/>
              </w:numPr>
              <w:spacing w:after="160"/>
              <w:rPr>
                <w:rFonts w:ascii="Cambria" w:hAnsi="Cambria"/>
              </w:rPr>
            </w:pPr>
            <w:r>
              <w:rPr>
                <w:rFonts w:ascii="Cambria" w:hAnsi="Cambria"/>
                <w:szCs w:val="22"/>
              </w:rPr>
              <w:t>Actor must login at user role.</w:t>
            </w:r>
          </w:p>
          <w:p w:rsidR="00490624" w:rsidRDefault="00490624" w:rsidP="00490624">
            <w:pPr>
              <w:pStyle w:val="Standard"/>
              <w:numPr>
                <w:ilvl w:val="0"/>
                <w:numId w:val="39"/>
              </w:numPr>
              <w:spacing w:after="160"/>
              <w:rPr>
                <w:rFonts w:ascii="Cambria" w:hAnsi="Cambria"/>
              </w:rPr>
            </w:pPr>
            <w:r>
              <w:rPr>
                <w:rFonts w:ascii="Cambria" w:hAnsi="Cambria"/>
                <w:szCs w:val="22"/>
              </w:rPr>
              <w:t>Person Groups must be trained completely.</w:t>
            </w:r>
          </w:p>
          <w:p w:rsidR="00490624" w:rsidRDefault="00490624" w:rsidP="00784978">
            <w:pPr>
              <w:pStyle w:val="Standard"/>
              <w:rPr>
                <w:rFonts w:ascii="Cambria" w:hAnsi="Cambria"/>
              </w:rPr>
            </w:pPr>
            <w:r>
              <w:rPr>
                <w:rFonts w:ascii="Cambria" w:hAnsi="Cambria"/>
                <w:b/>
                <w:szCs w:val="22"/>
              </w:rPr>
              <w:t>Post Conditions:</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Detected result will be returned to the user.</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Nhận dạng thất bại”.</w:t>
            </w:r>
          </w:p>
          <w:p w:rsidR="00490624" w:rsidRDefault="00490624"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Face Detecting Mode. [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hAnsi="Cambria"/>
                      <w:sz w:val="20"/>
                    </w:rPr>
                  </w:pPr>
                  <w:r>
                    <w:rPr>
                      <w:rFonts w:ascii="Cambria" w:eastAsia="SimSun" w:hAnsi="Cambria" w:cs="Times New Roman"/>
                      <w:sz w:val="20"/>
                      <w:szCs w:val="20"/>
                    </w:rPr>
                    <w:t>ImageUrl: User-provided a image to be detected.</w:t>
                  </w:r>
                  <w:r>
                    <w:rPr>
                      <w:rFonts w:ascii="Cambria" w:hAnsi="Cambria"/>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User inputs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recognized person.</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Alternative 3]</w:t>
                  </w:r>
                </w:p>
              </w:tc>
            </w:tr>
          </w:tbl>
          <w:p w:rsidR="00490624" w:rsidRDefault="00490624" w:rsidP="00784978">
            <w:pPr>
              <w:pStyle w:val="Standard"/>
              <w:rPr>
                <w:rFonts w:ascii="Cambria" w:hAnsi="Cambria"/>
              </w:rPr>
            </w:pPr>
            <w:r>
              <w:rPr>
                <w:rFonts w:ascii="Cambria" w:hAnsi="Cambria"/>
                <w:b/>
                <w:szCs w:val="22"/>
              </w:rPr>
              <w:t>Alternative Scenario:</w:t>
            </w:r>
          </w:p>
          <w:p w:rsidR="00490624" w:rsidRDefault="00490624" w:rsidP="00784978">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Object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tected object descriptions.</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Alternative 4]</w:t>
                  </w:r>
                </w:p>
              </w:tc>
            </w:tr>
          </w:tbl>
          <w:p w:rsidR="00490624" w:rsidRDefault="00490624" w:rsidP="00784978">
            <w:pPr>
              <w:pStyle w:val="Standard"/>
              <w:rPr>
                <w:rFonts w:ascii="Cambria" w:hAnsi="Cambria"/>
              </w:rPr>
            </w:pPr>
          </w:p>
          <w:p w:rsidR="00490624" w:rsidRDefault="00490624" w:rsidP="00784978">
            <w:pPr>
              <w:pStyle w:val="Standard"/>
              <w:rPr>
                <w:rFonts w:ascii="Cambria" w:hAnsi="Cambria"/>
              </w:rPr>
            </w:pPr>
          </w:p>
          <w:p w:rsidR="00490624" w:rsidRDefault="00490624" w:rsidP="00784978">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View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scription of the image.</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tc>
            </w:tr>
          </w:tbl>
          <w:p w:rsidR="00490624" w:rsidRDefault="00490624" w:rsidP="00784978">
            <w:pPr>
              <w:pStyle w:val="Standard"/>
              <w:rPr>
                <w:rFonts w:ascii="Cambria" w:hAnsi="Cambria"/>
              </w:rPr>
            </w:pPr>
            <w:r>
              <w:rPr>
                <w:rFonts w:ascii="Cambria" w:hAnsi="Cambria"/>
                <w:i/>
                <w:szCs w:val="22"/>
              </w:rPr>
              <w:t>[Alternative 3]</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cannot detect any known person in the picture and return result: “Không nhận diện được người này”.</w:t>
                  </w:r>
                </w:p>
              </w:tc>
            </w:tr>
          </w:tbl>
          <w:p w:rsidR="00490624" w:rsidRDefault="00490624" w:rsidP="00784978">
            <w:pPr>
              <w:pStyle w:val="Standard"/>
              <w:rPr>
                <w:rFonts w:ascii="Cambria" w:hAnsi="Cambria"/>
              </w:rPr>
            </w:pPr>
            <w:r>
              <w:rPr>
                <w:rFonts w:ascii="Cambria" w:hAnsi="Cambria"/>
                <w:i/>
                <w:szCs w:val="22"/>
              </w:rPr>
              <w:t>[Alternative 4]</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cannot detect the object in the image and return result message: “Không nhận diện được vật này”</w:t>
                  </w:r>
                </w:p>
              </w:tc>
            </w:tr>
          </w:tbl>
          <w:p w:rsidR="00490624" w:rsidRDefault="00490624" w:rsidP="00784978">
            <w:pPr>
              <w:pStyle w:val="Standard"/>
              <w:rPr>
                <w:rFonts w:ascii="Cambria" w:hAnsi="Cambria"/>
              </w:rPr>
            </w:pPr>
          </w:p>
          <w:p w:rsidR="00490624" w:rsidRDefault="00490624"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Nhận diện thất bại”.</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Person Group is not train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chưa được train”</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Person Group training process is not complet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Person Group chưa train xong”</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490624" w:rsidRDefault="00490624"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490624" w:rsidRDefault="00490624" w:rsidP="00784978">
            <w:pPr>
              <w:pStyle w:val="Standard"/>
              <w:rPr>
                <w:rFonts w:ascii="Cambria" w:hAnsi="Cambria"/>
              </w:rPr>
            </w:pPr>
            <w:r>
              <w:rPr>
                <w:rFonts w:ascii="Cambria" w:hAnsi="Cambria"/>
                <w:b/>
                <w:szCs w:val="22"/>
              </w:rPr>
              <w:t>Business Rules:</w:t>
            </w:r>
          </w:p>
          <w:p w:rsidR="00490624" w:rsidRDefault="00490624" w:rsidP="00490624">
            <w:pPr>
              <w:pStyle w:val="Standard"/>
              <w:numPr>
                <w:ilvl w:val="0"/>
                <w:numId w:val="41"/>
              </w:numPr>
              <w:rPr>
                <w:rFonts w:ascii="Cambria" w:hAnsi="Cambria"/>
              </w:rPr>
            </w:pPr>
            <w:r>
              <w:rPr>
                <w:rFonts w:ascii="Cambria" w:hAnsi="Cambria"/>
              </w:rPr>
              <w:t>User  will use device’s camera to capture image.</w:t>
            </w:r>
          </w:p>
          <w:p w:rsidR="00490624" w:rsidRDefault="00490624" w:rsidP="00490624">
            <w:pPr>
              <w:pStyle w:val="Standard"/>
              <w:numPr>
                <w:ilvl w:val="0"/>
                <w:numId w:val="41"/>
              </w:numPr>
              <w:rPr>
                <w:rFonts w:ascii="Cambria" w:hAnsi="Cambria"/>
              </w:rPr>
            </w:pPr>
            <w:r>
              <w:rPr>
                <w:rFonts w:ascii="Cambria" w:hAnsi="Cambria"/>
              </w:rPr>
              <w:t>Captured image will be compressed to smaller size but still remain its resolution.</w:t>
            </w:r>
          </w:p>
          <w:p w:rsidR="00490624" w:rsidRDefault="00490624" w:rsidP="00490624">
            <w:pPr>
              <w:pStyle w:val="Standard"/>
              <w:numPr>
                <w:ilvl w:val="0"/>
                <w:numId w:val="41"/>
              </w:numPr>
              <w:rPr>
                <w:rFonts w:ascii="Cambria" w:hAnsi="Cambria"/>
              </w:rPr>
            </w:pPr>
            <w:r>
              <w:rPr>
                <w:rFonts w:ascii="Cambria" w:hAnsi="Cambria"/>
              </w:rPr>
              <w:t>Compressed image will be uploaded to Cloudinary Image Server, and a image direct URL will be returned.</w:t>
            </w:r>
          </w:p>
          <w:p w:rsidR="00490624" w:rsidRDefault="00490624" w:rsidP="00490624">
            <w:pPr>
              <w:pStyle w:val="Standard"/>
              <w:numPr>
                <w:ilvl w:val="0"/>
                <w:numId w:val="41"/>
              </w:numPr>
              <w:rPr>
                <w:rFonts w:ascii="Cambria" w:hAnsi="Cambria"/>
              </w:rPr>
            </w:pPr>
            <w:r>
              <w:rPr>
                <w:rFonts w:ascii="Cambria" w:hAnsi="Cambria"/>
              </w:rPr>
              <w:t>With the returned image URL, user can choose each of followed detecting mode:</w:t>
            </w:r>
          </w:p>
          <w:p w:rsidR="00490624" w:rsidRDefault="00490624" w:rsidP="00490624">
            <w:pPr>
              <w:pStyle w:val="Standard"/>
              <w:numPr>
                <w:ilvl w:val="1"/>
                <w:numId w:val="41"/>
              </w:numPr>
              <w:rPr>
                <w:rFonts w:ascii="Cambria" w:hAnsi="Cambria"/>
              </w:rPr>
            </w:pPr>
            <w:r>
              <w:rPr>
                <w:rFonts w:ascii="Cambria" w:hAnsi="Cambria"/>
              </w:rPr>
              <w:t>Face Detecting Mode:</w:t>
            </w:r>
          </w:p>
          <w:p w:rsidR="00490624" w:rsidRDefault="00490624" w:rsidP="00490624">
            <w:pPr>
              <w:pStyle w:val="Standard"/>
              <w:numPr>
                <w:ilvl w:val="2"/>
                <w:numId w:val="41"/>
              </w:numPr>
              <w:rPr>
                <w:rFonts w:ascii="Cambria" w:hAnsi="Cambria"/>
              </w:rPr>
            </w:pPr>
            <w:r>
              <w:rPr>
                <w:rFonts w:ascii="Cambria" w:hAnsi="Cambria"/>
              </w:rPr>
              <w:t>System detects face(s) in the provided image URL, then return faceId(s) of detected faces. Maximum amount of faces for each image is 10 faces. This faceId(s) will exist for 24 hours after detection.</w:t>
            </w:r>
          </w:p>
          <w:p w:rsidR="00490624" w:rsidRDefault="00490624" w:rsidP="00490624">
            <w:pPr>
              <w:pStyle w:val="Standard"/>
              <w:numPr>
                <w:ilvl w:val="2"/>
                <w:numId w:val="41"/>
              </w:numPr>
              <w:rPr>
                <w:rFonts w:ascii="Cambria" w:hAnsi="Cambria"/>
              </w:rPr>
            </w:pPr>
            <w:r>
              <w:rPr>
                <w:rFonts w:ascii="Cambria" w:hAnsi="Cambria"/>
              </w:rPr>
              <w:t>With each of the faceId, system will identify the faceId with faces in person groups. If system found a match, a list candidates for that faceId will be returned. A candidate has a personId and confidence percent.</w:t>
            </w:r>
          </w:p>
          <w:p w:rsidR="00490624" w:rsidRDefault="00490624" w:rsidP="00490624">
            <w:pPr>
              <w:pStyle w:val="Standard"/>
              <w:numPr>
                <w:ilvl w:val="2"/>
                <w:numId w:val="41"/>
              </w:numPr>
              <w:rPr>
                <w:rFonts w:ascii="Cambria" w:hAnsi="Cambria"/>
              </w:rPr>
            </w:pPr>
            <w:r>
              <w:rPr>
                <w:rFonts w:ascii="Cambria" w:hAnsi="Cambria"/>
              </w:rPr>
              <w:t>With the returned personId, system can get the person of that personId and return person information to the user.</w:t>
            </w:r>
          </w:p>
          <w:p w:rsidR="00490624" w:rsidRDefault="00490624" w:rsidP="00490624">
            <w:pPr>
              <w:pStyle w:val="Standard"/>
              <w:numPr>
                <w:ilvl w:val="1"/>
                <w:numId w:val="41"/>
              </w:numPr>
              <w:rPr>
                <w:rFonts w:ascii="Cambria" w:hAnsi="Cambria"/>
              </w:rPr>
            </w:pPr>
            <w:r>
              <w:rPr>
                <w:rFonts w:ascii="Cambria" w:hAnsi="Cambria"/>
              </w:rPr>
              <w:t>Object Detecting Mode:(phan cua anh Duy)</w:t>
            </w:r>
          </w:p>
          <w:p w:rsidR="00490624" w:rsidRDefault="00490624" w:rsidP="00490624">
            <w:pPr>
              <w:pStyle w:val="Standard"/>
              <w:numPr>
                <w:ilvl w:val="1"/>
                <w:numId w:val="41"/>
              </w:numPr>
              <w:rPr>
                <w:rFonts w:ascii="Cambria" w:hAnsi="Cambria"/>
              </w:rPr>
            </w:pPr>
            <w:r>
              <w:rPr>
                <w:rFonts w:ascii="Cambria" w:hAnsi="Cambria"/>
              </w:rPr>
              <w:t>View Detecting Mode:</w:t>
            </w:r>
          </w:p>
          <w:p w:rsidR="00490624" w:rsidRDefault="00490624" w:rsidP="00490624">
            <w:pPr>
              <w:pStyle w:val="Standard"/>
              <w:numPr>
                <w:ilvl w:val="2"/>
                <w:numId w:val="41"/>
              </w:numPr>
              <w:rPr>
                <w:rFonts w:ascii="Cambria" w:hAnsi="Cambria"/>
              </w:rPr>
            </w:pPr>
            <w:r>
              <w:rPr>
                <w:rFonts w:ascii="Cambria" w:hAnsi="Cambria"/>
              </w:rPr>
              <w:t>System will detect and describe what it see from the provided image.</w:t>
            </w: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Detect Image</w:t>
      </w:r>
    </w:p>
    <w:p w:rsidR="00490624" w:rsidRPr="00490624" w:rsidRDefault="00490624" w:rsidP="00490624">
      <w:pPr>
        <w:rPr>
          <w:lang w:eastAsia="en-US"/>
        </w:rPr>
      </w:pPr>
    </w:p>
    <w:p w:rsidR="00490624" w:rsidRDefault="00784978" w:rsidP="00784978">
      <w:pPr>
        <w:pStyle w:val="Heading4"/>
      </w:pPr>
      <w:r>
        <w:t>&lt;</w:t>
      </w:r>
      <w:r w:rsidRPr="00784978">
        <w:t>Unauthorized User</w:t>
      </w:r>
      <w:r>
        <w:t>&gt; Overview Use Case</w:t>
      </w:r>
    </w:p>
    <w:p w:rsidR="00784978" w:rsidRPr="00784978" w:rsidRDefault="00784978" w:rsidP="00784978">
      <w:pPr>
        <w:rPr>
          <w:color w:val="FF0000"/>
        </w:rPr>
      </w:pPr>
      <w:r w:rsidRPr="00784978">
        <w:rPr>
          <w:color w:val="FF0000"/>
        </w:rPr>
        <w:t>#thieu hinh</w:t>
      </w:r>
    </w:p>
    <w:p w:rsidR="00784978" w:rsidRDefault="00784978" w:rsidP="00784978">
      <w:pPr>
        <w:pStyle w:val="Heading5"/>
      </w:pPr>
      <w:r>
        <w:t>&lt;</w:t>
      </w:r>
      <w:r w:rsidRPr="00784978">
        <w:t>Unauthorized User</w:t>
      </w:r>
      <w:r>
        <w:t>&gt; Signup (UC_UU01)</w:t>
      </w:r>
    </w:p>
    <w:p w:rsidR="00784978" w:rsidRDefault="00784978" w:rsidP="00784978">
      <w:pPr>
        <w:rPr>
          <w:color w:val="FF0000"/>
        </w:rPr>
      </w:pPr>
      <w:r w:rsidRPr="00784978">
        <w:rPr>
          <w:color w:val="FF0000"/>
        </w:rPr>
        <w:t>#thieu hinh</w:t>
      </w:r>
    </w:p>
    <w:p w:rsidR="00784978" w:rsidRPr="00784978" w:rsidRDefault="00784978" w:rsidP="00784978">
      <w:pPr>
        <w:rPr>
          <w:color w:val="FF0000"/>
        </w:rPr>
      </w:pPr>
      <w:r>
        <w:rPr>
          <w:color w:val="FF0000"/>
        </w:rPr>
        <w:t xml:space="preserve">#sua lai cac cau message thanh tieng viet </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1</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Signup</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lastRenderedPageBreak/>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A74E08"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 xml:space="preserve">Unauthorized User </w:t>
            </w:r>
          </w:p>
          <w:p w:rsidR="00784978" w:rsidRPr="00A74E08" w:rsidRDefault="00784978" w:rsidP="00784978">
            <w:pPr>
              <w:rPr>
                <w:rFonts w:ascii="Cambria" w:hAnsi="Cambria"/>
                <w:b/>
                <w:szCs w:val="22"/>
              </w:rPr>
            </w:pPr>
            <w:r w:rsidRPr="00A74E08">
              <w:rPr>
                <w:rFonts w:ascii="Cambria" w:hAnsi="Cambria"/>
                <w:b/>
                <w:szCs w:val="22"/>
              </w:rPr>
              <w:t>Summary:</w:t>
            </w:r>
          </w:p>
          <w:p w:rsidR="00784978" w:rsidRPr="00A74E08" w:rsidRDefault="00784978" w:rsidP="00784978">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2B2D21" w:rsidRDefault="00784978" w:rsidP="00784978">
            <w:pPr>
              <w:pStyle w:val="ListParagraph"/>
              <w:numPr>
                <w:ilvl w:val="0"/>
                <w:numId w:val="30"/>
              </w:numPr>
              <w:rPr>
                <w:rFonts w:ascii="Cambria" w:hAnsi="Cambria"/>
                <w:b/>
                <w:szCs w:val="22"/>
              </w:rPr>
            </w:pPr>
            <w:r>
              <w:rPr>
                <w:rFonts w:ascii="Cambria" w:hAnsi="Cambria"/>
                <w:b/>
                <w:szCs w:val="22"/>
              </w:rPr>
              <w:t>N/A</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goes to signup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784978" w:rsidRDefault="00784978" w:rsidP="00784978">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784978" w:rsidRPr="00A74E08" w:rsidRDefault="00784978" w:rsidP="00784978">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Gender: select one of the options (Male, Female).</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2</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inputs information.</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 xml:space="preserve">command to signup </w:t>
                  </w:r>
                  <w:r w:rsidRPr="00A74E08">
                    <w:rPr>
                      <w:rFonts w:ascii="Cambria" w:hAnsi="Cambria"/>
                      <w:szCs w:val="22"/>
                    </w:rPr>
                    <w:t>new accoun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 xml:space="preserve">Unauthorized user will signup with theirs </w:t>
                  </w:r>
                  <w:r w:rsidRPr="00A74E08">
                    <w:rPr>
                      <w:rFonts w:ascii="Cambria" w:hAnsi="Cambria"/>
                      <w:szCs w:val="22"/>
                    </w:rPr>
                    <w:t>validates information.</w:t>
                  </w:r>
                </w:p>
                <w:p w:rsidR="00784978" w:rsidRPr="00A74E08" w:rsidRDefault="00784978" w:rsidP="00784978">
                  <w:pPr>
                    <w:rPr>
                      <w:rFonts w:ascii="Cambria" w:hAnsi="Cambria"/>
                      <w:szCs w:val="22"/>
                    </w:rPr>
                  </w:pPr>
                  <w:r>
                    <w:rPr>
                      <w:rFonts w:ascii="Cambria" w:hAnsi="Cambria"/>
                      <w:szCs w:val="22"/>
                    </w:rPr>
                    <w:t>[Alternative 1</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784978" w:rsidRPr="00A74E08" w:rsidRDefault="00784978" w:rsidP="00784978">
            <w:pPr>
              <w:rPr>
                <w:rFonts w:ascii="Cambria" w:hAnsi="Cambria"/>
                <w:bCs/>
                <w:szCs w:val="22"/>
              </w:rPr>
            </w:pPr>
            <w:r w:rsidRPr="00A74E08">
              <w:rPr>
                <w:rFonts w:ascii="Cambria" w:hAnsi="Cambria"/>
                <w:b/>
                <w:szCs w:val="22"/>
              </w:rPr>
              <w:t>Alternative Scenario:</w:t>
            </w:r>
          </w:p>
          <w:p w:rsidR="00784978" w:rsidRPr="00A74E08" w:rsidRDefault="00784978" w:rsidP="00784978">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sidRPr="00A74E08">
                    <w:rPr>
                      <w:rFonts w:ascii="Cambria" w:hAnsi="Cambria"/>
                      <w:szCs w:val="22"/>
                    </w:rPr>
                    <w:t>Full nam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Full nam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2</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Length of full name must be </w:t>
                  </w:r>
                  <w:r>
                    <w:rPr>
                      <w:rFonts w:ascii="Cambria" w:hAnsi="Cambria"/>
                      <w:szCs w:val="22"/>
                    </w:rPr>
                    <w:t>5</w:t>
                  </w:r>
                  <w:r w:rsidRPr="00A74E08">
                    <w:rPr>
                      <w:rFonts w:ascii="Cambria" w:hAnsi="Cambria"/>
                      <w:szCs w:val="22"/>
                    </w:rPr>
                    <w:t>-5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3</w:t>
                  </w:r>
                </w:p>
              </w:tc>
              <w:tc>
                <w:tcPr>
                  <w:tcW w:w="3323" w:type="dxa"/>
                </w:tcPr>
                <w:p w:rsidR="00784978" w:rsidRPr="00A74E08" w:rsidRDefault="00784978" w:rsidP="00784978">
                  <w:pPr>
                    <w:rPr>
                      <w:rFonts w:ascii="Cambria" w:hAnsi="Cambria"/>
                      <w:szCs w:val="22"/>
                    </w:rPr>
                  </w:pPr>
                  <w:r w:rsidRPr="00A74E08">
                    <w:rPr>
                      <w:rFonts w:ascii="Cambria" w:hAnsi="Cambria"/>
                      <w:szCs w:val="22"/>
                    </w:rPr>
                    <w:t>Usernam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Usernam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4</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lastRenderedPageBreak/>
                    <w:t>System shows error messag</w:t>
                  </w:r>
                  <w:r>
                    <w:rPr>
                      <w:rFonts w:ascii="Cambria" w:hAnsi="Cambria"/>
                      <w:szCs w:val="22"/>
                    </w:rPr>
                    <w:t>e the</w:t>
                  </w:r>
                  <w:r w:rsidRPr="00A74E08">
                    <w:rPr>
                      <w:rFonts w:ascii="Cambria" w:hAnsi="Cambria"/>
                      <w:szCs w:val="22"/>
                    </w:rPr>
                    <w:t xml:space="preserve"> </w:t>
                  </w:r>
                  <w:r>
                    <w:rPr>
                      <w:rFonts w:ascii="Cambria" w:hAnsi="Cambria"/>
                      <w:szCs w:val="22"/>
                    </w:rPr>
                    <w:t>“Length of username must be 5</w:t>
                  </w:r>
                  <w:r w:rsidRPr="00A74E08">
                    <w:rPr>
                      <w:rFonts w:ascii="Cambria" w:hAnsi="Cambria"/>
                      <w:szCs w:val="22"/>
                    </w:rPr>
                    <w:t>-3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lastRenderedPageBreak/>
                    <w:t>5</w:t>
                  </w:r>
                </w:p>
              </w:tc>
              <w:tc>
                <w:tcPr>
                  <w:tcW w:w="3323" w:type="dxa"/>
                </w:tcPr>
                <w:p w:rsidR="00784978" w:rsidRPr="00A74E08" w:rsidRDefault="00784978" w:rsidP="00784978">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Password</w:t>
                  </w:r>
                  <w:r w:rsidRPr="00A74E08">
                    <w:rPr>
                      <w:rFonts w:ascii="Cambria" w:hAnsi="Cambria"/>
                      <w:szCs w:val="22"/>
                    </w:rPr>
                    <w:t xml:space="preserv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6</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Length of password</w:t>
                  </w:r>
                  <w:r w:rsidRPr="00A74E08">
                    <w:rPr>
                      <w:rFonts w:ascii="Cambria" w:hAnsi="Cambria"/>
                      <w:szCs w:val="22"/>
                    </w:rPr>
                    <w:t xml:space="preserve"> </w:t>
                  </w:r>
                  <w:r>
                    <w:rPr>
                      <w:rFonts w:ascii="Cambria" w:hAnsi="Cambria"/>
                      <w:szCs w:val="22"/>
                    </w:rPr>
                    <w:t>must be 5</w:t>
                  </w:r>
                  <w:r w:rsidRPr="00A74E08">
                    <w:rPr>
                      <w:rFonts w:ascii="Cambria" w:hAnsi="Cambria"/>
                      <w:szCs w:val="22"/>
                    </w:rPr>
                    <w:t>-3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7</w:t>
                  </w:r>
                </w:p>
              </w:tc>
              <w:tc>
                <w:tcPr>
                  <w:tcW w:w="3323" w:type="dxa"/>
                </w:tcPr>
                <w:p w:rsidR="00784978" w:rsidRPr="00A74E08" w:rsidRDefault="00784978" w:rsidP="00784978">
                  <w:pPr>
                    <w:rPr>
                      <w:rFonts w:ascii="Cambria" w:hAnsi="Cambria"/>
                      <w:szCs w:val="22"/>
                    </w:rPr>
                  </w:pPr>
                  <w:r w:rsidRPr="00A74E08">
                    <w:rPr>
                      <w:rFonts w:ascii="Cambria" w:hAnsi="Cambria"/>
                      <w:szCs w:val="22"/>
                    </w:rPr>
                    <w:t>Gender is not selected.</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Gender must be selected”.</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8</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Phone</w:t>
                  </w:r>
                  <w:r>
                    <w:rPr>
                      <w:rFonts w:ascii="Cambria" w:hAnsi="Cambria"/>
                      <w:szCs w:val="22"/>
                    </w:rPr>
                    <w:t xml:space="preserve"> number</w:t>
                  </w:r>
                  <w:r w:rsidRPr="00A74E08">
                    <w:rPr>
                      <w:rFonts w:ascii="Cambria" w:hAnsi="Cambria"/>
                      <w:szCs w:val="22"/>
                    </w:rPr>
                    <w:t xml:space="preserv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9</w:t>
                  </w:r>
                </w:p>
              </w:tc>
              <w:tc>
                <w:tcPr>
                  <w:tcW w:w="3323" w:type="dxa"/>
                </w:tcPr>
                <w:p w:rsidR="00784978" w:rsidRPr="00A74E08" w:rsidRDefault="00784978" w:rsidP="00784978">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Length of phone must be </w:t>
                  </w:r>
                  <w:r>
                    <w:rPr>
                      <w:rFonts w:ascii="Cambria" w:hAnsi="Cambria"/>
                      <w:szCs w:val="22"/>
                    </w:rPr>
                    <w:t>10</w:t>
                  </w:r>
                  <w:r w:rsidRPr="00A74E08">
                    <w:rPr>
                      <w:rFonts w:ascii="Cambria" w:hAnsi="Cambria"/>
                      <w:szCs w:val="22"/>
                    </w:rPr>
                    <w:t>-11 digits”.</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0</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Phone contains only digits”.</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1</w:t>
                  </w:r>
                </w:p>
              </w:tc>
              <w:tc>
                <w:tcPr>
                  <w:tcW w:w="3323" w:type="dxa"/>
                </w:tcPr>
                <w:p w:rsidR="00784978" w:rsidRPr="00A74E08" w:rsidRDefault="00784978" w:rsidP="00784978">
                  <w:pPr>
                    <w:rPr>
                      <w:rFonts w:ascii="Cambria" w:hAnsi="Cambria"/>
                      <w:szCs w:val="22"/>
                    </w:rPr>
                  </w:pPr>
                  <w:r w:rsidRPr="00A74E08">
                    <w:rPr>
                      <w:rFonts w:ascii="Cambria" w:hAnsi="Cambria"/>
                      <w:szCs w:val="22"/>
                    </w:rPr>
                    <w:t>Username had already existed in the system.</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Username had already existed”.</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2</w:t>
                  </w:r>
                </w:p>
              </w:tc>
              <w:tc>
                <w:tcPr>
                  <w:tcW w:w="3323" w:type="dxa"/>
                </w:tcPr>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ystem is busy” when the internet is lost</w:t>
                  </w:r>
                  <w:r w:rsidRPr="00A74E08">
                    <w:rPr>
                      <w:rFonts w:ascii="Cambria" w:hAnsi="Cambria"/>
                      <w:szCs w:val="22"/>
                    </w:rPr>
                    <w:t>.</w:t>
                  </w:r>
                </w:p>
              </w:tc>
            </w:tr>
          </w:tbl>
          <w:p w:rsidR="00784978" w:rsidRPr="00A74E08" w:rsidRDefault="00784978" w:rsidP="00784978">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784978" w:rsidRPr="00A74E08" w:rsidRDefault="00784978" w:rsidP="00784978">
            <w:pPr>
              <w:numPr>
                <w:ilvl w:val="0"/>
                <w:numId w:val="32"/>
              </w:numPr>
              <w:contextualSpacing/>
              <w:rPr>
                <w:rFonts w:ascii="Cambria" w:hAnsi="Cambria"/>
                <w:b/>
                <w:szCs w:val="22"/>
              </w:rPr>
            </w:pPr>
            <w:r w:rsidRPr="00A74E08">
              <w:rPr>
                <w:rFonts w:ascii="Cambria" w:hAnsi="Cambria"/>
                <w:szCs w:val="22"/>
              </w:rPr>
              <w:t>System does not allow duplicate “Username”.</w:t>
            </w:r>
          </w:p>
          <w:p w:rsidR="00784978" w:rsidRPr="00A74E08" w:rsidRDefault="00784978" w:rsidP="00784978">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784978" w:rsidRDefault="00784978" w:rsidP="00784978"/>
    <w:p w:rsidR="00784978" w:rsidRDefault="00784978" w:rsidP="00784978">
      <w:pPr>
        <w:pStyle w:val="Heading5"/>
      </w:pPr>
      <w:r>
        <w:t>&lt;</w:t>
      </w:r>
      <w:r w:rsidRPr="00784978">
        <w:t>Unauthorized User</w:t>
      </w:r>
      <w:r>
        <w:t>&gt; Login (UC_UU02)</w:t>
      </w:r>
    </w:p>
    <w:p w:rsidR="00784978" w:rsidRPr="00784978" w:rsidRDefault="00784978" w:rsidP="00784978">
      <w:pPr>
        <w:rPr>
          <w:color w:val="FF0000"/>
        </w:rPr>
      </w:pPr>
      <w:r w:rsidRPr="00784978">
        <w:rPr>
          <w:color w:val="FF0000"/>
        </w:rPr>
        <w:t>#thieu hinh</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Login</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A74E08"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 xml:space="preserve">Unauthorized User </w:t>
            </w:r>
          </w:p>
          <w:p w:rsidR="00784978" w:rsidRPr="00A74E08" w:rsidRDefault="00784978" w:rsidP="00784978">
            <w:pPr>
              <w:rPr>
                <w:rFonts w:ascii="Cambria" w:hAnsi="Cambria"/>
                <w:b/>
                <w:szCs w:val="22"/>
              </w:rPr>
            </w:pPr>
            <w:r w:rsidRPr="00A74E08">
              <w:rPr>
                <w:rFonts w:ascii="Cambria" w:hAnsi="Cambria"/>
                <w:b/>
                <w:szCs w:val="22"/>
              </w:rPr>
              <w:t>Summary:</w:t>
            </w:r>
          </w:p>
          <w:p w:rsidR="00784978" w:rsidRPr="00A74E08" w:rsidRDefault="00784978" w:rsidP="00784978">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2B2D21" w:rsidRDefault="00784978" w:rsidP="00784978">
            <w:pPr>
              <w:pStyle w:val="ListParagraph"/>
              <w:numPr>
                <w:ilvl w:val="0"/>
                <w:numId w:val="30"/>
              </w:numPr>
              <w:rPr>
                <w:rFonts w:ascii="Cambria" w:hAnsi="Cambria"/>
                <w:b/>
                <w:szCs w:val="22"/>
              </w:rPr>
            </w:pPr>
            <w:r>
              <w:rPr>
                <w:rFonts w:ascii="Cambria" w:hAnsi="Cambria"/>
                <w:b/>
                <w:szCs w:val="22"/>
              </w:rPr>
              <w:t>N/A</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Unauthorized user 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goes to login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973FC">
                    <w:rPr>
                      <w:rFonts w:ascii="Cambria" w:hAnsi="Cambria"/>
                      <w:szCs w:val="22"/>
                    </w:rPr>
                    <w:lastRenderedPageBreak/>
                    <w:t xml:space="preserve">System requires identity information from </w:t>
                  </w:r>
                  <w:r>
                    <w:rPr>
                      <w:rFonts w:ascii="Cambria" w:hAnsi="Cambria"/>
                      <w:szCs w:val="22"/>
                    </w:rPr>
                    <w:t>Unauthorized user</w:t>
                  </w:r>
                  <w:r w:rsidRPr="00A74E08">
                    <w:rPr>
                      <w:rFonts w:ascii="Cambria" w:hAnsi="Cambria"/>
                      <w:szCs w:val="22"/>
                    </w:rPr>
                    <w:t>:</w:t>
                  </w:r>
                </w:p>
                <w:p w:rsidR="00784978" w:rsidRDefault="00784978" w:rsidP="00784978">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784978" w:rsidRPr="002A14D4" w:rsidRDefault="00784978" w:rsidP="00784978">
                  <w:pPr>
                    <w:numPr>
                      <w:ilvl w:val="0"/>
                      <w:numId w:val="31"/>
                    </w:numPr>
                    <w:contextualSpacing/>
                    <w:rPr>
                      <w:rFonts w:ascii="Cambria" w:hAnsi="Cambria"/>
                      <w:szCs w:val="22"/>
                    </w:rPr>
                  </w:pPr>
                  <w:r>
                    <w:rPr>
                      <w:rFonts w:ascii="Cambria" w:hAnsi="Cambria"/>
                      <w:szCs w:val="22"/>
                    </w:rPr>
                    <w:t>Password: free text input, required.</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lastRenderedPageBreak/>
                    <w:t>2</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inputs information.</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command </w:t>
                  </w:r>
                  <w:r>
                    <w:rPr>
                      <w:rFonts w:ascii="Cambria" w:hAnsi="Cambria"/>
                      <w:szCs w:val="22"/>
                    </w:rPr>
                    <w:t>to login in the system</w:t>
                  </w:r>
                  <w:r w:rsidRPr="00A74E08">
                    <w:rPr>
                      <w:rFonts w:ascii="Cambria" w:hAnsi="Cambria"/>
                      <w:szCs w:val="22"/>
                    </w:rPr>
                    <w: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Unauthorized user will login with theirs specific role</w:t>
                  </w:r>
                  <w:r w:rsidRPr="00A74E08">
                    <w:rPr>
                      <w:rFonts w:ascii="Cambria" w:hAnsi="Cambria"/>
                      <w:szCs w:val="22"/>
                    </w:rPr>
                    <w:t>.</w:t>
                  </w:r>
                </w:p>
                <w:p w:rsidR="00784978" w:rsidRPr="00A74E08" w:rsidRDefault="00784978" w:rsidP="00784978">
                  <w:pPr>
                    <w:rPr>
                      <w:rFonts w:ascii="Cambria" w:hAnsi="Cambria"/>
                      <w:szCs w:val="22"/>
                    </w:rPr>
                  </w:pPr>
                  <w:r>
                    <w:rPr>
                      <w:rFonts w:ascii="Cambria" w:hAnsi="Cambria"/>
                      <w:szCs w:val="22"/>
                    </w:rPr>
                    <w:t>[Alternative 1</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Exception 1]</w:t>
                  </w:r>
                </w:p>
              </w:tc>
            </w:tr>
          </w:tbl>
          <w:p w:rsidR="00784978" w:rsidRPr="00A74E08" w:rsidRDefault="00784978" w:rsidP="00784978">
            <w:pPr>
              <w:rPr>
                <w:rFonts w:ascii="Cambria" w:hAnsi="Cambria"/>
                <w:bCs/>
                <w:szCs w:val="22"/>
              </w:rPr>
            </w:pPr>
            <w:r w:rsidRPr="00A74E08">
              <w:rPr>
                <w:rFonts w:ascii="Cambria" w:hAnsi="Cambria"/>
                <w:b/>
                <w:szCs w:val="22"/>
              </w:rPr>
              <w:t>Alternative Scenario:</w:t>
            </w:r>
          </w:p>
          <w:p w:rsidR="00784978" w:rsidRPr="00A74E08" w:rsidRDefault="00784978" w:rsidP="00784978">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1</w:t>
                  </w:r>
                </w:p>
              </w:tc>
              <w:tc>
                <w:tcPr>
                  <w:tcW w:w="3323" w:type="dxa"/>
                </w:tcPr>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ystem is busy” when the internet is lost</w:t>
                  </w:r>
                  <w:r w:rsidRPr="00A74E08">
                    <w:rPr>
                      <w:rFonts w:ascii="Cambria" w:hAnsi="Cambria"/>
                      <w:szCs w:val="22"/>
                    </w:rPr>
                    <w:t>.</w:t>
                  </w:r>
                </w:p>
              </w:tc>
            </w:tr>
          </w:tbl>
          <w:p w:rsidR="00784978" w:rsidRPr="00A74E08" w:rsidRDefault="00784978" w:rsidP="00784978">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784978" w:rsidRPr="006D5BAE" w:rsidRDefault="00784978" w:rsidP="00784978">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784978" w:rsidRDefault="00784978" w:rsidP="00784978">
            <w:pPr>
              <w:pStyle w:val="ListParagraph"/>
              <w:numPr>
                <w:ilvl w:val="0"/>
                <w:numId w:val="45"/>
              </w:numPr>
              <w:rPr>
                <w:rFonts w:ascii="Cambria" w:hAnsi="Cambria"/>
              </w:rPr>
            </w:pPr>
            <w:r>
              <w:rPr>
                <w:rFonts w:ascii="Cambria" w:hAnsi="Cambria"/>
              </w:rPr>
              <w:t>If role is “Admin”, the system will display to admin page.</w:t>
            </w:r>
          </w:p>
          <w:p w:rsidR="00784978" w:rsidRPr="006D5BAE" w:rsidRDefault="00784978" w:rsidP="00784978">
            <w:pPr>
              <w:pStyle w:val="ListParagraph"/>
              <w:numPr>
                <w:ilvl w:val="0"/>
                <w:numId w:val="45"/>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784978" w:rsidRPr="00784978" w:rsidRDefault="00784978" w:rsidP="00784978"/>
    <w:p w:rsidR="009A162F" w:rsidRPr="009A162F" w:rsidRDefault="009A162F" w:rsidP="009A162F"/>
    <w:p w:rsidR="00492AC7" w:rsidRDefault="00784978" w:rsidP="005A4DEF">
      <w:pPr>
        <w:pStyle w:val="Heading5"/>
      </w:pPr>
      <w:r>
        <w:t>&lt;Unauthorized User&gt; Train Object (UC_)</w:t>
      </w:r>
    </w:p>
    <w:p w:rsidR="00784978" w:rsidRPr="00784978" w:rsidRDefault="00784978" w:rsidP="00784978">
      <w:pPr>
        <w:rPr>
          <w:color w:val="FF0000"/>
        </w:rPr>
      </w:pPr>
      <w:r w:rsidRPr="00784978">
        <w:rPr>
          <w:color w:val="FF0000"/>
        </w:rPr>
        <w:t>#thieu hinh</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Train Object</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6D5BAE"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Admin</w:t>
            </w:r>
          </w:p>
          <w:p w:rsidR="00784978" w:rsidRPr="00A74E08" w:rsidRDefault="00784978" w:rsidP="00784978">
            <w:pPr>
              <w:rPr>
                <w:rFonts w:ascii="Cambria" w:hAnsi="Cambria"/>
                <w:b/>
                <w:szCs w:val="22"/>
              </w:rPr>
            </w:pPr>
            <w:r w:rsidRPr="00A74E08">
              <w:rPr>
                <w:rFonts w:ascii="Cambria" w:hAnsi="Cambria"/>
                <w:b/>
                <w:szCs w:val="22"/>
              </w:rPr>
              <w:t>Summary:</w:t>
            </w:r>
          </w:p>
          <w:p w:rsidR="00784978" w:rsidRDefault="00784978" w:rsidP="00784978">
            <w:pPr>
              <w:numPr>
                <w:ilvl w:val="0"/>
                <w:numId w:val="30"/>
              </w:numPr>
              <w:contextualSpacing/>
              <w:rPr>
                <w:rFonts w:ascii="Cambria" w:hAnsi="Cambria"/>
                <w:szCs w:val="22"/>
              </w:rPr>
            </w:pPr>
            <w:r>
              <w:rPr>
                <w:rFonts w:ascii="Cambria" w:hAnsi="Cambria"/>
                <w:szCs w:val="22"/>
              </w:rPr>
              <w:t>This use case allows admin</w:t>
            </w:r>
            <w:r w:rsidRPr="00A74E08">
              <w:rPr>
                <w:rFonts w:ascii="Cambria" w:hAnsi="Cambria"/>
                <w:szCs w:val="22"/>
              </w:rPr>
              <w:t xml:space="preserve"> </w:t>
            </w:r>
            <w:r>
              <w:rPr>
                <w:rFonts w:ascii="Cambria" w:hAnsi="Cambria"/>
                <w:szCs w:val="22"/>
              </w:rPr>
              <w:t>train object in</w:t>
            </w:r>
            <w:r w:rsidRPr="00A74E08">
              <w:rPr>
                <w:rFonts w:ascii="Cambria" w:hAnsi="Cambria"/>
                <w:szCs w:val="22"/>
              </w:rPr>
              <w:t xml:space="preserve"> the system.</w:t>
            </w:r>
          </w:p>
          <w:p w:rsidR="00EB3345" w:rsidRPr="00EB3345" w:rsidRDefault="00EB3345" w:rsidP="00EB3345">
            <w:pPr>
              <w:ind w:left="720"/>
              <w:contextualSpacing/>
              <w:rPr>
                <w:rFonts w:ascii="Cambria" w:hAnsi="Cambria"/>
                <w:color w:val="FF0000"/>
                <w:szCs w:val="22"/>
              </w:rPr>
            </w:pPr>
            <w:r w:rsidRPr="00EB3345">
              <w:rPr>
                <w:rFonts w:ascii="Cambria" w:hAnsi="Cambria"/>
                <w:color w:val="FF0000"/>
                <w:szCs w:val="22"/>
              </w:rPr>
              <w:t>(#</w:t>
            </w:r>
            <w:r>
              <w:rPr>
                <w:rFonts w:ascii="Cambria" w:hAnsi="Cambria"/>
                <w:color w:val="FF0000"/>
                <w:szCs w:val="22"/>
              </w:rPr>
              <w:t xml:space="preserve">viet ro nghia ra </w:t>
            </w:r>
            <w:r w:rsidRPr="00EB3345">
              <w:rPr>
                <w:rFonts w:ascii="Cambria" w:hAnsi="Cambria"/>
                <w:color w:val="FF0000"/>
                <w:szCs w:val="22"/>
              </w:rPr>
              <w:t>https://www.clarifai.com/custom-training)</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Admin</w:t>
            </w:r>
            <w:r w:rsidRPr="00A74E08">
              <w:rPr>
                <w:rFonts w:ascii="Cambria" w:hAnsi="Cambria"/>
                <w:szCs w:val="22"/>
              </w:rPr>
              <w:t xml:space="preserve"> </w:t>
            </w:r>
            <w:r>
              <w:rPr>
                <w:rFonts w:ascii="Cambria" w:hAnsi="Cambria"/>
                <w:szCs w:val="22"/>
              </w:rPr>
              <w:t>cans train object 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B358DC" w:rsidRDefault="00784978" w:rsidP="00784978">
            <w:pPr>
              <w:numPr>
                <w:ilvl w:val="0"/>
                <w:numId w:val="30"/>
              </w:numPr>
              <w:contextualSpacing/>
              <w:rPr>
                <w:rFonts w:ascii="Cambria" w:hAnsi="Cambria"/>
                <w:szCs w:val="22"/>
              </w:rPr>
            </w:pPr>
            <w:r>
              <w:rPr>
                <w:rFonts w:ascii="Cambria" w:hAnsi="Cambria"/>
                <w:szCs w:val="22"/>
              </w:rPr>
              <w:t>Admin</w:t>
            </w:r>
            <w:r w:rsidRPr="00A74E08">
              <w:rPr>
                <w:rFonts w:ascii="Cambria" w:hAnsi="Cambria"/>
                <w:szCs w:val="22"/>
              </w:rPr>
              <w:t xml:space="preserve"> sends </w:t>
            </w:r>
            <w:r>
              <w:rPr>
                <w:rFonts w:ascii="Cambria" w:hAnsi="Cambria"/>
                <w:szCs w:val="22"/>
              </w:rPr>
              <w:t>the train 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B358DC" w:rsidRDefault="00784978" w:rsidP="00784978">
            <w:pPr>
              <w:pStyle w:val="ListParagraph"/>
              <w:numPr>
                <w:ilvl w:val="0"/>
                <w:numId w:val="30"/>
              </w:numPr>
              <w:rPr>
                <w:rFonts w:ascii="Cambria" w:hAnsi="Cambria"/>
                <w:szCs w:val="22"/>
              </w:rPr>
            </w:pPr>
            <w:r>
              <w:rPr>
                <w:rFonts w:ascii="Cambria" w:hAnsi="Cambria"/>
                <w:szCs w:val="22"/>
              </w:rPr>
              <w:t>Account must be login with admin role</w:t>
            </w:r>
            <w:r w:rsidRPr="00B358DC">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New object will be train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lastRenderedPageBreak/>
                    <w:t>1</w:t>
                  </w:r>
                </w:p>
              </w:tc>
              <w:tc>
                <w:tcPr>
                  <w:tcW w:w="3323" w:type="dxa"/>
                </w:tcPr>
                <w:p w:rsidR="00784978" w:rsidRPr="00A74E08" w:rsidRDefault="00784978" w:rsidP="00784978">
                  <w:pPr>
                    <w:rPr>
                      <w:rFonts w:ascii="Cambria" w:hAnsi="Cambria"/>
                      <w:szCs w:val="22"/>
                    </w:rPr>
                  </w:pPr>
                  <w:r>
                    <w:rPr>
                      <w:rFonts w:ascii="Cambria" w:hAnsi="Cambria"/>
                      <w:szCs w:val="22"/>
                    </w:rPr>
                    <w:t>Admin goes to train object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Default="00784978" w:rsidP="00784978">
                  <w:pPr>
                    <w:rPr>
                      <w:rFonts w:ascii="Cambria" w:hAnsi="Cambria"/>
                      <w:szCs w:val="22"/>
                    </w:rPr>
                  </w:pPr>
                  <w:r w:rsidRPr="00A973FC">
                    <w:rPr>
                      <w:rFonts w:ascii="Cambria" w:hAnsi="Cambria"/>
                      <w:szCs w:val="22"/>
                    </w:rPr>
                    <w:t xml:space="preserve">System requires </w:t>
                  </w:r>
                  <w:r>
                    <w:rPr>
                      <w:rFonts w:ascii="Cambria" w:hAnsi="Cambria"/>
                      <w:szCs w:val="22"/>
                    </w:rPr>
                    <w:t xml:space="preserve">object information </w:t>
                  </w:r>
                  <w:r w:rsidRPr="00A973FC">
                    <w:rPr>
                      <w:rFonts w:ascii="Cambria" w:hAnsi="Cambria"/>
                      <w:szCs w:val="22"/>
                    </w:rPr>
                    <w:t xml:space="preserve">from </w:t>
                  </w:r>
                  <w:r>
                    <w:rPr>
                      <w:rFonts w:ascii="Cambria" w:hAnsi="Cambria"/>
                      <w:szCs w:val="22"/>
                    </w:rPr>
                    <w:t>admin.</w:t>
                  </w:r>
                </w:p>
                <w:p w:rsidR="00784978" w:rsidRDefault="00784978" w:rsidP="00784978">
                  <w:pPr>
                    <w:pStyle w:val="ListParagraph"/>
                    <w:numPr>
                      <w:ilvl w:val="0"/>
                      <w:numId w:val="30"/>
                    </w:numPr>
                    <w:rPr>
                      <w:rFonts w:ascii="Cambria" w:hAnsi="Cambria"/>
                      <w:szCs w:val="22"/>
                    </w:rPr>
                  </w:pPr>
                  <w:r>
                    <w:rPr>
                      <w:rFonts w:ascii="Cambria" w:hAnsi="Cambria"/>
                      <w:szCs w:val="22"/>
                    </w:rPr>
                    <w:t>Image: select options or free image input, required.</w:t>
                  </w:r>
                </w:p>
                <w:p w:rsidR="00784978" w:rsidRDefault="00784978" w:rsidP="00784978">
                  <w:pPr>
                    <w:pStyle w:val="ListParagraph"/>
                    <w:numPr>
                      <w:ilvl w:val="0"/>
                      <w:numId w:val="30"/>
                    </w:numPr>
                    <w:rPr>
                      <w:rFonts w:ascii="Cambria" w:hAnsi="Cambria"/>
                      <w:szCs w:val="22"/>
                    </w:rPr>
                  </w:pPr>
                  <w:r>
                    <w:rPr>
                      <w:rFonts w:ascii="Cambria" w:hAnsi="Cambria"/>
                      <w:szCs w:val="22"/>
                    </w:rPr>
                    <w:t>Concept: select options or free text input, required.</w:t>
                  </w:r>
                </w:p>
                <w:p w:rsidR="00784978" w:rsidRPr="00200089" w:rsidRDefault="00784978" w:rsidP="00784978">
                  <w:pPr>
                    <w:pStyle w:val="ListParagraph"/>
                    <w:numPr>
                      <w:ilvl w:val="0"/>
                      <w:numId w:val="30"/>
                    </w:numPr>
                    <w:rPr>
                      <w:rFonts w:ascii="Cambria" w:hAnsi="Cambria"/>
                      <w:szCs w:val="22"/>
                    </w:rPr>
                  </w:pPr>
                  <w:r>
                    <w:rPr>
                      <w:rFonts w:ascii="Cambria" w:hAnsi="Cambria"/>
                      <w:szCs w:val="22"/>
                    </w:rPr>
                    <w:t>Model: select options or free text input, required.</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2</w:t>
                  </w:r>
                </w:p>
              </w:tc>
              <w:tc>
                <w:tcPr>
                  <w:tcW w:w="3323" w:type="dxa"/>
                </w:tcPr>
                <w:p w:rsidR="00784978" w:rsidRPr="00A74E08" w:rsidRDefault="00784978" w:rsidP="00784978">
                  <w:pPr>
                    <w:rPr>
                      <w:rFonts w:ascii="Cambria" w:hAnsi="Cambria"/>
                      <w:szCs w:val="22"/>
                    </w:rPr>
                  </w:pPr>
                  <w:r>
                    <w:rPr>
                      <w:rFonts w:ascii="Cambria" w:hAnsi="Cambria"/>
                      <w:szCs w:val="22"/>
                    </w:rPr>
                    <w:t>Admin input information</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r w:rsidRPr="00A74E08">
                    <w:rPr>
                      <w:rFonts w:ascii="Cambria" w:hAnsi="Cambria"/>
                      <w:szCs w:val="22"/>
                    </w:rPr>
                    <w: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System validates information, display object details and requests for confirmation</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 xml:space="preserve"> [Exception 1</w:t>
                  </w:r>
                  <w:r>
                    <w:rPr>
                      <w:rFonts w:ascii="Cambria" w:hAnsi="Cambria"/>
                      <w:szCs w:val="22"/>
                    </w:rPr>
                    <w:t>,2,3</w:t>
                  </w:r>
                  <w:r w:rsidRPr="00A74E08">
                    <w:rPr>
                      <w:rFonts w:ascii="Cambria" w:hAnsi="Cambria"/>
                      <w:szCs w:val="22"/>
                    </w:rPr>
                    <w:t>]</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Pr>
                      <w:rFonts w:ascii="Cambria" w:hAnsi="Cambria"/>
                      <w:szCs w:val="22"/>
                    </w:rPr>
                    <w:t>4</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r w:rsidRPr="00A74E08">
                    <w:rPr>
                      <w:rFonts w:ascii="Cambria" w:hAnsi="Cambria"/>
                      <w:szCs w:val="22"/>
                    </w:rPr>
                    <w:t>.</w:t>
                  </w:r>
                </w:p>
                <w:p w:rsidR="00784978" w:rsidRDefault="00784978" w:rsidP="00784978">
                  <w:pPr>
                    <w:rPr>
                      <w:rFonts w:ascii="Cambria" w:hAnsi="Cambria"/>
                      <w:szCs w:val="22"/>
                    </w:rPr>
                  </w:pP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 xml:space="preserve">Add new object information in the system. Show successful message and refresh train object view. </w:t>
                  </w:r>
                </w:p>
              </w:tc>
            </w:tr>
          </w:tbl>
          <w:p w:rsidR="00784978" w:rsidRDefault="00784978" w:rsidP="00784978">
            <w:pPr>
              <w:rPr>
                <w:rFonts w:ascii="Cambria" w:hAnsi="Cambria"/>
                <w:b/>
                <w:szCs w:val="22"/>
              </w:rPr>
            </w:pPr>
            <w:r w:rsidRPr="00A74E08">
              <w:rPr>
                <w:rFonts w:ascii="Cambria" w:hAnsi="Cambria"/>
                <w:b/>
                <w:szCs w:val="22"/>
              </w:rPr>
              <w:t>Alternative Scenario:</w:t>
            </w:r>
          </w:p>
          <w:p w:rsidR="00784978" w:rsidRPr="00162890" w:rsidRDefault="00784978" w:rsidP="00784978">
            <w:pPr>
              <w:pStyle w:val="ListParagraph"/>
              <w:numPr>
                <w:ilvl w:val="0"/>
                <w:numId w:val="30"/>
              </w:numPr>
              <w:rPr>
                <w:rFonts w:ascii="Cambria" w:hAnsi="Cambria"/>
                <w:bCs/>
                <w:szCs w:val="22"/>
              </w:rPr>
            </w:pPr>
            <w:r w:rsidRPr="00162890">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and ask user input missing required field.</w:t>
                  </w:r>
                </w:p>
              </w:tc>
            </w:tr>
            <w:tr w:rsidR="00784978" w:rsidRPr="00A74E08" w:rsidTr="00784978">
              <w:tc>
                <w:tcPr>
                  <w:tcW w:w="1051" w:type="dxa"/>
                  <w:vAlign w:val="center"/>
                </w:tcPr>
                <w:p w:rsidR="00784978" w:rsidRDefault="00784978" w:rsidP="00784978">
                  <w:pPr>
                    <w:jc w:val="center"/>
                    <w:rPr>
                      <w:rFonts w:ascii="Cambria" w:hAnsi="Cambria"/>
                    </w:rPr>
                  </w:pPr>
                  <w:r>
                    <w:rPr>
                      <w:rFonts w:ascii="Cambria" w:hAnsi="Cambria"/>
                    </w:rPr>
                    <w:t>2</w:t>
                  </w:r>
                </w:p>
              </w:tc>
              <w:tc>
                <w:tcPr>
                  <w:tcW w:w="3323" w:type="dxa"/>
                </w:tcPr>
                <w:p w:rsidR="00784978" w:rsidRPr="00A74E08" w:rsidRDefault="00784978" w:rsidP="00784978">
                  <w:pPr>
                    <w:rPr>
                      <w:rFonts w:ascii="Cambria" w:hAnsi="Cambria"/>
                      <w:szCs w:val="22"/>
                    </w:rPr>
                  </w:pPr>
                  <w:r>
                    <w:rPr>
                      <w:rFonts w:ascii="Cambria" w:hAnsi="Cambria"/>
                      <w:szCs w:val="22"/>
                    </w:rPr>
                    <w:t>Concept is existed in the system.</w:t>
                  </w: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System show message to notify admin that “Concept” is existed in the system.</w:t>
                  </w:r>
                </w:p>
              </w:tc>
            </w:tr>
            <w:tr w:rsidR="00784978" w:rsidRPr="00A74E08" w:rsidTr="00784978">
              <w:tc>
                <w:tcPr>
                  <w:tcW w:w="1051" w:type="dxa"/>
                  <w:vAlign w:val="center"/>
                </w:tcPr>
                <w:p w:rsidR="00784978" w:rsidRDefault="00784978" w:rsidP="00784978">
                  <w:pPr>
                    <w:jc w:val="center"/>
                    <w:rPr>
                      <w:rFonts w:ascii="Cambria" w:hAnsi="Cambria"/>
                    </w:rPr>
                  </w:pPr>
                  <w:r>
                    <w:rPr>
                      <w:rFonts w:ascii="Cambria" w:hAnsi="Cambria"/>
                    </w:rPr>
                    <w:t>3</w:t>
                  </w:r>
                </w:p>
              </w:tc>
              <w:tc>
                <w:tcPr>
                  <w:tcW w:w="3323" w:type="dxa"/>
                </w:tcPr>
                <w:p w:rsidR="00784978" w:rsidRPr="00A74E08" w:rsidRDefault="00784978" w:rsidP="00784978">
                  <w:pPr>
                    <w:rPr>
                      <w:rFonts w:ascii="Cambria" w:hAnsi="Cambria"/>
                      <w:szCs w:val="22"/>
                    </w:rPr>
                  </w:pPr>
                  <w:r>
                    <w:rPr>
                      <w:rFonts w:ascii="Cambria" w:hAnsi="Cambria"/>
                      <w:szCs w:val="22"/>
                    </w:rPr>
                    <w:t>Model is existed in the system.</w:t>
                  </w: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System show message to notify admin that “Model” is existed in the system.</w:t>
                  </w:r>
                </w:p>
              </w:tc>
            </w:tr>
          </w:tbl>
          <w:p w:rsidR="00784978" w:rsidRPr="00A74E08" w:rsidRDefault="00784978" w:rsidP="00784978">
            <w:pPr>
              <w:rPr>
                <w:rFonts w:ascii="Cambria" w:hAnsi="Cambria"/>
                <w:szCs w:val="22"/>
              </w:rPr>
            </w:pPr>
            <w:r w:rsidRPr="00A74E08">
              <w:rPr>
                <w:rFonts w:ascii="Cambria" w:hAnsi="Cambria"/>
                <w:b/>
                <w:szCs w:val="22"/>
              </w:rPr>
              <w:t>Relationships:</w:t>
            </w:r>
            <w:r>
              <w:rPr>
                <w:rFonts w:ascii="Cambria" w:hAnsi="Cambria"/>
                <w:b/>
                <w:szCs w:val="22"/>
              </w:rPr>
              <w:t xml:space="preserve"> </w:t>
            </w:r>
            <w:r w:rsidRPr="00A74E08">
              <w:rPr>
                <w:rFonts w:ascii="Cambria" w:hAnsi="Cambria"/>
                <w:b/>
                <w:szCs w:val="22"/>
              </w:rPr>
              <w:t xml:space="preserve"> </w:t>
            </w:r>
            <w:r>
              <w:rPr>
                <w:rFonts w:ascii="Cambria" w:hAnsi="Cambria"/>
                <w:szCs w:val="22"/>
              </w:rPr>
              <w:t>N/A</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New object will be trained in the system with inputted information.</w:t>
            </w:r>
          </w:p>
          <w:p w:rsidR="00784978" w:rsidRPr="00AD2FD7" w:rsidRDefault="00784978" w:rsidP="00784978">
            <w:pPr>
              <w:numPr>
                <w:ilvl w:val="0"/>
                <w:numId w:val="33"/>
              </w:numPr>
              <w:rPr>
                <w:rFonts w:ascii="Cambria" w:hAnsi="Cambria"/>
              </w:rPr>
            </w:pPr>
            <w:r>
              <w:rPr>
                <w:rFonts w:ascii="Cambria" w:hAnsi="Cambria"/>
              </w:rPr>
              <w:t>When admin trained object</w:t>
            </w:r>
            <w:r>
              <w:rPr>
                <w:rFonts w:ascii="Cambria" w:hAnsi="Cambria"/>
                <w:szCs w:val="22"/>
              </w:rPr>
              <w:t>:</w:t>
            </w:r>
          </w:p>
          <w:p w:rsidR="00784978" w:rsidRDefault="00784978" w:rsidP="00784978">
            <w:pPr>
              <w:pStyle w:val="ListParagraph"/>
              <w:numPr>
                <w:ilvl w:val="0"/>
                <w:numId w:val="46"/>
              </w:numPr>
              <w:rPr>
                <w:rFonts w:ascii="Cambria" w:hAnsi="Cambria"/>
              </w:rPr>
            </w:pPr>
            <w:r>
              <w:rPr>
                <w:rFonts w:ascii="Cambria" w:hAnsi="Cambria"/>
              </w:rPr>
              <w:t>If images have existed, Admin will select image.</w:t>
            </w:r>
          </w:p>
          <w:p w:rsidR="00784978" w:rsidRDefault="00784978" w:rsidP="00784978">
            <w:pPr>
              <w:pStyle w:val="ListParagraph"/>
              <w:numPr>
                <w:ilvl w:val="0"/>
                <w:numId w:val="46"/>
              </w:numPr>
              <w:rPr>
                <w:rFonts w:ascii="Cambria" w:hAnsi="Cambria"/>
              </w:rPr>
            </w:pPr>
            <w:r>
              <w:rPr>
                <w:rFonts w:ascii="Cambria" w:hAnsi="Cambria"/>
              </w:rPr>
              <w:t>If images have not existed, Admin will upload new image.</w:t>
            </w:r>
          </w:p>
          <w:p w:rsidR="00784978" w:rsidRDefault="00784978" w:rsidP="00784978">
            <w:pPr>
              <w:pStyle w:val="ListParagraph"/>
              <w:numPr>
                <w:ilvl w:val="0"/>
                <w:numId w:val="46"/>
              </w:numPr>
              <w:rPr>
                <w:rFonts w:ascii="Cambria" w:hAnsi="Cambria"/>
              </w:rPr>
            </w:pPr>
            <w:r>
              <w:rPr>
                <w:rFonts w:ascii="Cambria" w:hAnsi="Cambria"/>
              </w:rPr>
              <w:t>If concepts or models have existed, Admin will select concept or model.</w:t>
            </w:r>
          </w:p>
          <w:p w:rsidR="00784978" w:rsidRDefault="00784978" w:rsidP="00784978">
            <w:pPr>
              <w:pStyle w:val="ListParagraph"/>
              <w:numPr>
                <w:ilvl w:val="0"/>
                <w:numId w:val="46"/>
              </w:numPr>
              <w:rPr>
                <w:rFonts w:ascii="Cambria" w:hAnsi="Cambria"/>
              </w:rPr>
            </w:pPr>
            <w:r>
              <w:rPr>
                <w:rFonts w:ascii="Cambria" w:hAnsi="Cambria"/>
              </w:rPr>
              <w:t>If concepts or models have not existed, Admin will input new concepts or model.</w:t>
            </w:r>
          </w:p>
          <w:p w:rsidR="00784978" w:rsidRDefault="00784978" w:rsidP="00784978">
            <w:pPr>
              <w:pStyle w:val="ListParagraph"/>
              <w:numPr>
                <w:ilvl w:val="0"/>
                <w:numId w:val="33"/>
              </w:numPr>
              <w:rPr>
                <w:rFonts w:ascii="Cambria" w:hAnsi="Cambria"/>
              </w:rPr>
            </w:pPr>
            <w:r>
              <w:rPr>
                <w:rFonts w:ascii="Cambria" w:hAnsi="Cambria"/>
              </w:rPr>
              <w:t>System must ensure has no duplicate concept or model.</w:t>
            </w:r>
          </w:p>
          <w:p w:rsidR="00784978" w:rsidRPr="00410BE2" w:rsidRDefault="00784978" w:rsidP="00784978">
            <w:pPr>
              <w:pStyle w:val="ListParagraph"/>
              <w:numPr>
                <w:ilvl w:val="0"/>
                <w:numId w:val="33"/>
              </w:numPr>
              <w:rPr>
                <w:rFonts w:ascii="Cambria" w:hAnsi="Cambria"/>
              </w:rPr>
            </w:pPr>
            <w:r>
              <w:rPr>
                <w:rFonts w:ascii="Cambria" w:hAnsi="Cambria"/>
              </w:rPr>
              <w:t>A notification will be sent admin after the process is completed.</w:t>
            </w:r>
          </w:p>
          <w:p w:rsidR="00784978" w:rsidRPr="00D32D0E" w:rsidRDefault="00784978" w:rsidP="00784978">
            <w:pPr>
              <w:pStyle w:val="ListParagraph"/>
              <w:ind w:left="1503"/>
              <w:rPr>
                <w:rFonts w:ascii="Cambria" w:hAnsi="Cambria"/>
              </w:rPr>
            </w:pPr>
          </w:p>
        </w:tc>
      </w:tr>
    </w:tbl>
    <w:p w:rsidR="00784978" w:rsidRDefault="00784978" w:rsidP="00492AC7"/>
    <w:p w:rsidR="009747CF" w:rsidRDefault="009747CF" w:rsidP="009747CF">
      <w:pPr>
        <w:pStyle w:val="Heading4"/>
      </w:pPr>
      <w:r>
        <w:t>&lt;</w:t>
      </w:r>
      <w:r w:rsidRPr="009747CF">
        <w:t>Authorized User</w:t>
      </w:r>
      <w:r>
        <w:t>&gt; Overview Use Case</w:t>
      </w:r>
    </w:p>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All the texts, labels must be written in English.</w:t>
      </w:r>
    </w:p>
    <w:p w:rsidR="004328F0" w:rsidRDefault="004328F0" w:rsidP="004328F0">
      <w:pPr>
        <w:pStyle w:val="ListParagraph"/>
        <w:numPr>
          <w:ilvl w:val="0"/>
          <w:numId w:val="32"/>
        </w:numPr>
      </w:pPr>
      <w:r w:rsidRPr="004328F0">
        <w:t>The content of alert, log file can be written in Vietnamese.</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lastRenderedPageBreak/>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Default="004328F0" w:rsidP="004328F0">
      <w:pPr>
        <w:pStyle w:val="ListParagraph"/>
        <w:numPr>
          <w:ilvl w:val="0"/>
          <w:numId w:val="32"/>
        </w:numPr>
      </w:pPr>
      <w:r w:rsidRPr="004328F0">
        <w:t>Application can use online or offline.</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1A2784" w:rsidP="00AA2F9F">
      <w:r>
        <w:rPr>
          <w:noProof/>
        </w:rPr>
        <w:drawing>
          <wp:inline distT="0" distB="0" distL="0" distR="0" wp14:anchorId="342D6260" wp14:editId="66AD3D7C">
            <wp:extent cx="5577840" cy="358965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3589655"/>
                    </a:xfrm>
                    <a:prstGeom prst="rect">
                      <a:avLst/>
                    </a:prstGeom>
                  </pic:spPr>
                </pic:pic>
              </a:graphicData>
            </a:graphic>
          </wp:inline>
        </w:drawing>
      </w:r>
    </w:p>
    <w:p w:rsidR="001A2784" w:rsidRPr="00AA2F9F" w:rsidRDefault="001A2784" w:rsidP="00AA2F9F">
      <w:r>
        <w:t>#xxx figure</w:t>
      </w:r>
      <w:bookmarkStart w:id="6" w:name="_GoBack"/>
      <w:bookmarkEnd w:id="6"/>
    </w:p>
    <w:sectPr w:rsidR="001A2784" w:rsidRPr="00AA2F9F" w:rsidSect="00120295">
      <w:headerReference w:type="default" r:id="rId18"/>
      <w:footerReference w:type="default" r:id="rId19"/>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2BFA" w:rsidRDefault="001C2BFA" w:rsidP="00120295">
      <w:pPr>
        <w:spacing w:after="0" w:line="240" w:lineRule="auto"/>
      </w:pPr>
      <w:r>
        <w:separator/>
      </w:r>
    </w:p>
  </w:endnote>
  <w:endnote w:type="continuationSeparator" w:id="0">
    <w:p w:rsidR="001C2BFA" w:rsidRDefault="001C2BFA"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Content>
      <w:sdt>
        <w:sdtPr>
          <w:rPr>
            <w:b/>
          </w:rPr>
          <w:id w:val="1728636285"/>
          <w:docPartObj>
            <w:docPartGallery w:val="Page Numbers (Top of Page)"/>
            <w:docPartUnique/>
          </w:docPartObj>
        </w:sdtPr>
        <w:sdtContent>
          <w:p w:rsidR="00784978" w:rsidRPr="00120295" w:rsidRDefault="00784978">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1A2784">
              <w:rPr>
                <w:b/>
                <w:bCs/>
                <w:noProof/>
              </w:rPr>
              <w:t>3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1A2784">
              <w:rPr>
                <w:b/>
                <w:bCs/>
                <w:noProof/>
              </w:rPr>
              <w:t>37</w:t>
            </w:r>
            <w:r w:rsidRPr="00120295">
              <w:rPr>
                <w:b/>
                <w:bCs/>
                <w:sz w:val="24"/>
                <w:szCs w:val="24"/>
              </w:rPr>
              <w:fldChar w:fldCharType="end"/>
            </w:r>
          </w:p>
        </w:sdtContent>
      </w:sdt>
    </w:sdtContent>
  </w:sdt>
  <w:p w:rsidR="00784978" w:rsidRDefault="00784978"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2BFA" w:rsidRDefault="001C2BFA" w:rsidP="00120295">
      <w:pPr>
        <w:spacing w:after="0" w:line="240" w:lineRule="auto"/>
      </w:pPr>
      <w:r>
        <w:separator/>
      </w:r>
    </w:p>
  </w:footnote>
  <w:footnote w:type="continuationSeparator" w:id="0">
    <w:p w:rsidR="001C2BFA" w:rsidRDefault="001C2BFA"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978" w:rsidRPr="006C0140" w:rsidRDefault="00784978"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784978" w:rsidRDefault="007849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4B6481"/>
    <w:multiLevelType w:val="multilevel"/>
    <w:tmpl w:val="254B6481"/>
    <w:lvl w:ilvl="0">
      <w:start w:val="7"/>
      <w:numFmt w:val="bullet"/>
      <w:lvlText w:val="-"/>
      <w:lvlJc w:val="left"/>
      <w:pPr>
        <w:ind w:left="1440" w:hanging="360"/>
      </w:pPr>
      <w:rPr>
        <w:rFonts w:ascii="Cambria" w:eastAsia="Cambria" w:hAnsi="Cambria" w:cs="Cambria"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2">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0">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5"/>
  </w:num>
  <w:num w:numId="3">
    <w:abstractNumId w:val="36"/>
  </w:num>
  <w:num w:numId="4">
    <w:abstractNumId w:val="33"/>
  </w:num>
  <w:num w:numId="5">
    <w:abstractNumId w:val="19"/>
  </w:num>
  <w:num w:numId="6">
    <w:abstractNumId w:val="13"/>
  </w:num>
  <w:num w:numId="7">
    <w:abstractNumId w:val="32"/>
  </w:num>
  <w:num w:numId="8">
    <w:abstractNumId w:val="28"/>
  </w:num>
  <w:num w:numId="9">
    <w:abstractNumId w:val="38"/>
  </w:num>
  <w:num w:numId="10">
    <w:abstractNumId w:val="21"/>
  </w:num>
  <w:num w:numId="11">
    <w:abstractNumId w:val="16"/>
  </w:num>
  <w:num w:numId="12">
    <w:abstractNumId w:val="1"/>
  </w:num>
  <w:num w:numId="13">
    <w:abstractNumId w:val="6"/>
  </w:num>
  <w:num w:numId="14">
    <w:abstractNumId w:val="10"/>
  </w:num>
  <w:num w:numId="15">
    <w:abstractNumId w:val="18"/>
  </w:num>
  <w:num w:numId="16">
    <w:abstractNumId w:val="3"/>
  </w:num>
  <w:num w:numId="17">
    <w:abstractNumId w:val="27"/>
  </w:num>
  <w:num w:numId="18">
    <w:abstractNumId w:val="37"/>
  </w:num>
  <w:num w:numId="19">
    <w:abstractNumId w:val="26"/>
  </w:num>
  <w:num w:numId="20">
    <w:abstractNumId w:val="0"/>
  </w:num>
  <w:num w:numId="21">
    <w:abstractNumId w:val="24"/>
  </w:num>
  <w:num w:numId="22">
    <w:abstractNumId w:val="9"/>
  </w:num>
  <w:num w:numId="23">
    <w:abstractNumId w:val="22"/>
  </w:num>
  <w:num w:numId="24">
    <w:abstractNumId w:val="30"/>
  </w:num>
  <w:num w:numId="25">
    <w:abstractNumId w:val="25"/>
  </w:num>
  <w:num w:numId="26">
    <w:abstractNumId w:val="7"/>
  </w:num>
  <w:num w:numId="27">
    <w:abstractNumId w:val="23"/>
  </w:num>
  <w:num w:numId="28">
    <w:abstractNumId w:val="5"/>
  </w:num>
  <w:num w:numId="29">
    <w:abstractNumId w:val="35"/>
  </w:num>
  <w:num w:numId="30">
    <w:abstractNumId w:val="34"/>
  </w:num>
  <w:num w:numId="31">
    <w:abstractNumId w:val="29"/>
  </w:num>
  <w:num w:numId="32">
    <w:abstractNumId w:val="14"/>
  </w:num>
  <w:num w:numId="33">
    <w:abstractNumId w:val="11"/>
  </w:num>
  <w:num w:numId="34">
    <w:abstractNumId w:val="34"/>
  </w:num>
  <w:num w:numId="35">
    <w:abstractNumId w:val="29"/>
  </w:num>
  <w:num w:numId="36">
    <w:abstractNumId w:val="14"/>
  </w:num>
  <w:num w:numId="37">
    <w:abstractNumId w:val="11"/>
  </w:num>
  <w:num w:numId="38">
    <w:abstractNumId w:val="12"/>
  </w:num>
  <w:num w:numId="39">
    <w:abstractNumId w:val="4"/>
  </w:num>
  <w:num w:numId="40">
    <w:abstractNumId w:val="31"/>
  </w:num>
  <w:num w:numId="41">
    <w:abstractNumId w:val="20"/>
  </w:num>
  <w:num w:numId="42">
    <w:abstractNumId w:val="4"/>
  </w:num>
  <w:num w:numId="43">
    <w:abstractNumId w:val="31"/>
  </w:num>
  <w:num w:numId="44">
    <w:abstractNumId w:val="20"/>
  </w:num>
  <w:num w:numId="45">
    <w:abstractNumId w:val="2"/>
  </w:num>
  <w:num w:numId="46">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433EC"/>
    <w:rsid w:val="00045370"/>
    <w:rsid w:val="00045C27"/>
    <w:rsid w:val="00047BBE"/>
    <w:rsid w:val="00066D09"/>
    <w:rsid w:val="00096225"/>
    <w:rsid w:val="0009705F"/>
    <w:rsid w:val="000A247F"/>
    <w:rsid w:val="000A3AB0"/>
    <w:rsid w:val="000B376B"/>
    <w:rsid w:val="000C1814"/>
    <w:rsid w:val="000C35F2"/>
    <w:rsid w:val="000D30E3"/>
    <w:rsid w:val="000F1288"/>
    <w:rsid w:val="00103EB5"/>
    <w:rsid w:val="00111143"/>
    <w:rsid w:val="00117A9E"/>
    <w:rsid w:val="00120295"/>
    <w:rsid w:val="0012228C"/>
    <w:rsid w:val="0012256A"/>
    <w:rsid w:val="00127103"/>
    <w:rsid w:val="00135884"/>
    <w:rsid w:val="00136858"/>
    <w:rsid w:val="0016101E"/>
    <w:rsid w:val="001622F4"/>
    <w:rsid w:val="001959F5"/>
    <w:rsid w:val="001962F9"/>
    <w:rsid w:val="001A2784"/>
    <w:rsid w:val="001A6F34"/>
    <w:rsid w:val="001C2BFA"/>
    <w:rsid w:val="001C5EB9"/>
    <w:rsid w:val="001E6DE8"/>
    <w:rsid w:val="001F0CBA"/>
    <w:rsid w:val="001F176F"/>
    <w:rsid w:val="001F4CDD"/>
    <w:rsid w:val="002041DB"/>
    <w:rsid w:val="0020459A"/>
    <w:rsid w:val="00206FE1"/>
    <w:rsid w:val="0021315A"/>
    <w:rsid w:val="002178C0"/>
    <w:rsid w:val="00217DCB"/>
    <w:rsid w:val="00222491"/>
    <w:rsid w:val="00246083"/>
    <w:rsid w:val="00247C39"/>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22FB4"/>
    <w:rsid w:val="004250B1"/>
    <w:rsid w:val="00425B2E"/>
    <w:rsid w:val="004302A8"/>
    <w:rsid w:val="004328F0"/>
    <w:rsid w:val="00433606"/>
    <w:rsid w:val="00434FD3"/>
    <w:rsid w:val="00451233"/>
    <w:rsid w:val="00472F9A"/>
    <w:rsid w:val="004749FB"/>
    <w:rsid w:val="00481714"/>
    <w:rsid w:val="00482851"/>
    <w:rsid w:val="00490624"/>
    <w:rsid w:val="00491092"/>
    <w:rsid w:val="00492AC7"/>
    <w:rsid w:val="004A13E0"/>
    <w:rsid w:val="004A7862"/>
    <w:rsid w:val="004C3D4C"/>
    <w:rsid w:val="004C7B34"/>
    <w:rsid w:val="004D5EB2"/>
    <w:rsid w:val="004E4276"/>
    <w:rsid w:val="004E5FA8"/>
    <w:rsid w:val="00511EC7"/>
    <w:rsid w:val="005152EB"/>
    <w:rsid w:val="005219C2"/>
    <w:rsid w:val="0052343B"/>
    <w:rsid w:val="00531101"/>
    <w:rsid w:val="00540A4B"/>
    <w:rsid w:val="00542EBC"/>
    <w:rsid w:val="00543E98"/>
    <w:rsid w:val="00556209"/>
    <w:rsid w:val="0058412A"/>
    <w:rsid w:val="00592648"/>
    <w:rsid w:val="005A4DEF"/>
    <w:rsid w:val="005B4EBB"/>
    <w:rsid w:val="005B769B"/>
    <w:rsid w:val="005C2D54"/>
    <w:rsid w:val="005C37D7"/>
    <w:rsid w:val="005D3521"/>
    <w:rsid w:val="005D386E"/>
    <w:rsid w:val="005D4924"/>
    <w:rsid w:val="005D7B2F"/>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C27"/>
    <w:rsid w:val="006C7160"/>
    <w:rsid w:val="006D738F"/>
    <w:rsid w:val="006F0DEE"/>
    <w:rsid w:val="006F2F50"/>
    <w:rsid w:val="007053BC"/>
    <w:rsid w:val="00716078"/>
    <w:rsid w:val="0072259C"/>
    <w:rsid w:val="00744525"/>
    <w:rsid w:val="007705E9"/>
    <w:rsid w:val="00784978"/>
    <w:rsid w:val="00787C42"/>
    <w:rsid w:val="00793D0C"/>
    <w:rsid w:val="007A06DB"/>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577B"/>
    <w:rsid w:val="008A2A08"/>
    <w:rsid w:val="008B4DF6"/>
    <w:rsid w:val="008B50E0"/>
    <w:rsid w:val="008C52A7"/>
    <w:rsid w:val="008C7F49"/>
    <w:rsid w:val="00903A99"/>
    <w:rsid w:val="00907E84"/>
    <w:rsid w:val="00910130"/>
    <w:rsid w:val="0091022F"/>
    <w:rsid w:val="0091609E"/>
    <w:rsid w:val="00916F8C"/>
    <w:rsid w:val="00927126"/>
    <w:rsid w:val="0093222B"/>
    <w:rsid w:val="00935403"/>
    <w:rsid w:val="0093615B"/>
    <w:rsid w:val="00943DF9"/>
    <w:rsid w:val="0094448C"/>
    <w:rsid w:val="00946F01"/>
    <w:rsid w:val="00950F3F"/>
    <w:rsid w:val="00956619"/>
    <w:rsid w:val="00960CE0"/>
    <w:rsid w:val="00962D79"/>
    <w:rsid w:val="00964ABD"/>
    <w:rsid w:val="009747CF"/>
    <w:rsid w:val="0097785B"/>
    <w:rsid w:val="0098014C"/>
    <w:rsid w:val="00987EB5"/>
    <w:rsid w:val="009A162F"/>
    <w:rsid w:val="009B2F20"/>
    <w:rsid w:val="009B57AC"/>
    <w:rsid w:val="009B6586"/>
    <w:rsid w:val="009C6872"/>
    <w:rsid w:val="009D7A9C"/>
    <w:rsid w:val="009E353E"/>
    <w:rsid w:val="009E443E"/>
    <w:rsid w:val="00A06354"/>
    <w:rsid w:val="00A128E8"/>
    <w:rsid w:val="00A141B8"/>
    <w:rsid w:val="00A264BB"/>
    <w:rsid w:val="00A33BF7"/>
    <w:rsid w:val="00A41D66"/>
    <w:rsid w:val="00A422EF"/>
    <w:rsid w:val="00A503CC"/>
    <w:rsid w:val="00A6019D"/>
    <w:rsid w:val="00A62860"/>
    <w:rsid w:val="00A65F6E"/>
    <w:rsid w:val="00A72A8E"/>
    <w:rsid w:val="00A80893"/>
    <w:rsid w:val="00A80AF9"/>
    <w:rsid w:val="00A83998"/>
    <w:rsid w:val="00A92CDE"/>
    <w:rsid w:val="00AA2F9F"/>
    <w:rsid w:val="00AA3EE1"/>
    <w:rsid w:val="00AA4649"/>
    <w:rsid w:val="00AB0D3F"/>
    <w:rsid w:val="00AB60A0"/>
    <w:rsid w:val="00AB69CB"/>
    <w:rsid w:val="00AC4AAB"/>
    <w:rsid w:val="00AD1DA9"/>
    <w:rsid w:val="00AD492C"/>
    <w:rsid w:val="00AE0CBB"/>
    <w:rsid w:val="00AF4F93"/>
    <w:rsid w:val="00B10988"/>
    <w:rsid w:val="00B208CA"/>
    <w:rsid w:val="00B30715"/>
    <w:rsid w:val="00B346AC"/>
    <w:rsid w:val="00B67383"/>
    <w:rsid w:val="00B72CA9"/>
    <w:rsid w:val="00B76B37"/>
    <w:rsid w:val="00B77E33"/>
    <w:rsid w:val="00B82BA6"/>
    <w:rsid w:val="00B92CC2"/>
    <w:rsid w:val="00BA1FE8"/>
    <w:rsid w:val="00BA52AE"/>
    <w:rsid w:val="00BA5F38"/>
    <w:rsid w:val="00BB25D1"/>
    <w:rsid w:val="00BB29D1"/>
    <w:rsid w:val="00BC0BC1"/>
    <w:rsid w:val="00BC66B7"/>
    <w:rsid w:val="00BC69F4"/>
    <w:rsid w:val="00BE03BC"/>
    <w:rsid w:val="00BE08D2"/>
    <w:rsid w:val="00BF0150"/>
    <w:rsid w:val="00BF589E"/>
    <w:rsid w:val="00C04662"/>
    <w:rsid w:val="00C06639"/>
    <w:rsid w:val="00C07433"/>
    <w:rsid w:val="00C1025B"/>
    <w:rsid w:val="00C25B49"/>
    <w:rsid w:val="00C27A4B"/>
    <w:rsid w:val="00C41146"/>
    <w:rsid w:val="00C5347A"/>
    <w:rsid w:val="00C54798"/>
    <w:rsid w:val="00C87AFF"/>
    <w:rsid w:val="00C96745"/>
    <w:rsid w:val="00CA1746"/>
    <w:rsid w:val="00CA403E"/>
    <w:rsid w:val="00CA41CD"/>
    <w:rsid w:val="00CB07A5"/>
    <w:rsid w:val="00CC2D14"/>
    <w:rsid w:val="00CC71CE"/>
    <w:rsid w:val="00CC7F16"/>
    <w:rsid w:val="00CE61EF"/>
    <w:rsid w:val="00CE7687"/>
    <w:rsid w:val="00CE7BCC"/>
    <w:rsid w:val="00CF5A63"/>
    <w:rsid w:val="00D11076"/>
    <w:rsid w:val="00D24691"/>
    <w:rsid w:val="00D27F6E"/>
    <w:rsid w:val="00D420B1"/>
    <w:rsid w:val="00D4281A"/>
    <w:rsid w:val="00D43DF5"/>
    <w:rsid w:val="00D4511A"/>
    <w:rsid w:val="00D45321"/>
    <w:rsid w:val="00D546E4"/>
    <w:rsid w:val="00D56FC3"/>
    <w:rsid w:val="00D57510"/>
    <w:rsid w:val="00D726F6"/>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33B3C"/>
    <w:rsid w:val="00E45676"/>
    <w:rsid w:val="00E47E1A"/>
    <w:rsid w:val="00E51814"/>
    <w:rsid w:val="00E53CEB"/>
    <w:rsid w:val="00E5551B"/>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21D38"/>
    <w:rsid w:val="00F30DD8"/>
    <w:rsid w:val="00F3336A"/>
    <w:rsid w:val="00F35002"/>
    <w:rsid w:val="00F3541F"/>
    <w:rsid w:val="00F35AAC"/>
    <w:rsid w:val="00F44194"/>
    <w:rsid w:val="00F44EBB"/>
    <w:rsid w:val="00F453FD"/>
    <w:rsid w:val="00F4570E"/>
    <w:rsid w:val="00F50941"/>
    <w:rsid w:val="00F62C8D"/>
    <w:rsid w:val="00F6686A"/>
    <w:rsid w:val="00F717B2"/>
    <w:rsid w:val="00F96EAF"/>
    <w:rsid w:val="00F974FA"/>
    <w:rsid w:val="00FA2308"/>
    <w:rsid w:val="00FA2FAF"/>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E56604"/>
    <w:pPr>
      <w:keepNext/>
      <w:keepLines/>
      <w:numPr>
        <w:ilvl w:val="4"/>
        <w:numId w:val="6"/>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97785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E56604"/>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97785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9"/>
      </w:numPr>
    </w:pPr>
  </w:style>
  <w:style w:type="numbering" w:customStyle="1" w:styleId="WWNum2">
    <w:name w:val="WWNum2"/>
    <w:basedOn w:val="NoList"/>
    <w:rsid w:val="009A162F"/>
    <w:pPr>
      <w:numPr>
        <w:numId w:val="40"/>
      </w:numPr>
    </w:pPr>
  </w:style>
  <w:style w:type="numbering" w:customStyle="1" w:styleId="WWNum4">
    <w:name w:val="WWNum4"/>
    <w:basedOn w:val="NoList"/>
    <w:rsid w:val="009A162F"/>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en.wikipedia.org/wiki/Scrum_(software_developme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BCEF8-0C41-4A45-8F1C-4AD5BF6A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37</Pages>
  <Words>6825</Words>
  <Characters>3890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297</cp:revision>
  <dcterms:created xsi:type="dcterms:W3CDTF">2017-01-05T22:19:00Z</dcterms:created>
  <dcterms:modified xsi:type="dcterms:W3CDTF">2017-02-15T23:17:00Z</dcterms:modified>
</cp:coreProperties>
</file>